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CA076F" w14:textId="30715F92" w:rsidR="001E77EA" w:rsidRPr="001C4BC0" w:rsidRDefault="00363439" w:rsidP="001E77EA">
      <w:pPr>
        <w:jc w:val="center"/>
        <w:rPr>
          <w:b/>
          <w:color w:val="FF3399"/>
          <w:sz w:val="28"/>
          <w:szCs w:val="28"/>
        </w:rPr>
      </w:pPr>
      <w:r>
        <w:rPr>
          <w:b/>
          <w:color w:val="FF3399"/>
          <w:sz w:val="28"/>
          <w:szCs w:val="28"/>
        </w:rPr>
        <w:t>Fourth Year (</w:t>
      </w:r>
      <w:proofErr w:type="spellStart"/>
      <w:r>
        <w:rPr>
          <w:b/>
          <w:color w:val="FF3399"/>
          <w:sz w:val="28"/>
          <w:szCs w:val="28"/>
        </w:rPr>
        <w:t>Hono</w:t>
      </w:r>
      <w:r w:rsidR="00EF003F">
        <w:rPr>
          <w:b/>
          <w:color w:val="FF3399"/>
          <w:sz w:val="28"/>
          <w:szCs w:val="28"/>
        </w:rPr>
        <w:t>u</w:t>
      </w:r>
      <w:r>
        <w:rPr>
          <w:b/>
          <w:color w:val="FF3399"/>
          <w:sz w:val="28"/>
          <w:szCs w:val="28"/>
        </w:rPr>
        <w:t>rs</w:t>
      </w:r>
      <w:proofErr w:type="spellEnd"/>
      <w:r>
        <w:rPr>
          <w:b/>
          <w:color w:val="FF3399"/>
          <w:sz w:val="28"/>
          <w:szCs w:val="28"/>
        </w:rPr>
        <w:t>)</w:t>
      </w:r>
      <w:r w:rsidR="00A10CD8" w:rsidRPr="001C4BC0">
        <w:rPr>
          <w:b/>
          <w:color w:val="FF3399"/>
          <w:sz w:val="28"/>
          <w:szCs w:val="28"/>
        </w:rPr>
        <w:t xml:space="preserve"> PART II </w:t>
      </w:r>
      <w:r w:rsidR="00D2057F">
        <w:rPr>
          <w:b/>
          <w:color w:val="FF3399"/>
          <w:sz w:val="28"/>
          <w:szCs w:val="28"/>
        </w:rPr>
        <w:t>Time T</w:t>
      </w:r>
      <w:r w:rsidR="001E77EA" w:rsidRPr="001C4BC0">
        <w:rPr>
          <w:b/>
          <w:color w:val="FF3399"/>
          <w:sz w:val="28"/>
          <w:szCs w:val="28"/>
        </w:rPr>
        <w:t xml:space="preserve">able </w:t>
      </w:r>
    </w:p>
    <w:p w14:paraId="74CA0770" w14:textId="6D07A2E2" w:rsidR="00A10CD8" w:rsidRPr="001C4BC0" w:rsidRDefault="00A10CD8" w:rsidP="00A10CD8">
      <w:pPr>
        <w:jc w:val="center"/>
        <w:rPr>
          <w:b/>
          <w:i/>
          <w:iCs/>
          <w:color w:val="FF3399"/>
          <w:sz w:val="28"/>
          <w:szCs w:val="28"/>
        </w:rPr>
      </w:pPr>
      <w:r w:rsidRPr="001C4BC0">
        <w:rPr>
          <w:b/>
          <w:i/>
          <w:iCs/>
          <w:color w:val="FF3399"/>
          <w:sz w:val="28"/>
          <w:szCs w:val="28"/>
        </w:rPr>
        <w:t>Z</w:t>
      </w:r>
      <w:r w:rsidR="00144053">
        <w:rPr>
          <w:b/>
          <w:i/>
          <w:iCs/>
          <w:color w:val="FF3399"/>
          <w:sz w:val="28"/>
          <w:szCs w:val="28"/>
        </w:rPr>
        <w:t>oology</w:t>
      </w:r>
      <w:r w:rsidR="00C95DD5">
        <w:rPr>
          <w:b/>
          <w:i/>
          <w:iCs/>
          <w:color w:val="FF3399"/>
          <w:sz w:val="28"/>
          <w:szCs w:val="28"/>
        </w:rPr>
        <w:t xml:space="preserve"> and</w:t>
      </w:r>
      <w:r w:rsidR="00BE6D97">
        <w:rPr>
          <w:b/>
          <w:i/>
          <w:iCs/>
          <w:color w:val="FF3399"/>
          <w:sz w:val="28"/>
          <w:szCs w:val="28"/>
        </w:rPr>
        <w:t xml:space="preserve"> </w:t>
      </w:r>
      <w:r w:rsidR="00D2057F">
        <w:rPr>
          <w:b/>
          <w:i/>
          <w:iCs/>
          <w:color w:val="FF3399"/>
          <w:sz w:val="28"/>
          <w:szCs w:val="28"/>
        </w:rPr>
        <w:t>Aquatic Resources Management</w:t>
      </w:r>
      <w:r w:rsidR="00BE6D97">
        <w:rPr>
          <w:b/>
          <w:i/>
          <w:iCs/>
          <w:color w:val="FF3399"/>
          <w:sz w:val="28"/>
          <w:szCs w:val="28"/>
        </w:rPr>
        <w:t xml:space="preserve"> </w:t>
      </w:r>
      <w:r w:rsidR="00D2057F">
        <w:rPr>
          <w:b/>
          <w:i/>
          <w:iCs/>
          <w:color w:val="FF3399"/>
          <w:sz w:val="28"/>
          <w:szCs w:val="28"/>
        </w:rPr>
        <w:t xml:space="preserve"> </w:t>
      </w:r>
      <w:r w:rsidRPr="001C4BC0">
        <w:rPr>
          <w:b/>
          <w:i/>
          <w:iCs/>
          <w:color w:val="FF3399"/>
          <w:sz w:val="28"/>
          <w:szCs w:val="28"/>
        </w:rPr>
        <w:t xml:space="preserve"> </w:t>
      </w:r>
    </w:p>
    <w:p w14:paraId="74CA0771" w14:textId="15716BCE" w:rsidR="00A10CD8" w:rsidRPr="001C4BC0" w:rsidRDefault="00D2057F" w:rsidP="00A10CD8">
      <w:pPr>
        <w:jc w:val="center"/>
        <w:rPr>
          <w:b/>
          <w:i/>
          <w:iCs/>
          <w:color w:val="FF3399"/>
          <w:sz w:val="28"/>
          <w:szCs w:val="28"/>
        </w:rPr>
      </w:pPr>
      <w:r>
        <w:rPr>
          <w:b/>
          <w:i/>
          <w:iCs/>
          <w:color w:val="FF3399"/>
          <w:sz w:val="28"/>
          <w:szCs w:val="28"/>
        </w:rPr>
        <w:t>2</w:t>
      </w:r>
      <w:r w:rsidRPr="00D2057F">
        <w:rPr>
          <w:b/>
          <w:i/>
          <w:iCs/>
          <w:color w:val="FF3399"/>
          <w:sz w:val="28"/>
          <w:szCs w:val="28"/>
          <w:vertAlign w:val="superscript"/>
        </w:rPr>
        <w:t>nd</w:t>
      </w:r>
      <w:r>
        <w:rPr>
          <w:b/>
          <w:i/>
          <w:iCs/>
          <w:color w:val="FF3399"/>
          <w:sz w:val="28"/>
          <w:szCs w:val="28"/>
        </w:rPr>
        <w:t xml:space="preserve"> </w:t>
      </w:r>
      <w:r w:rsidR="00A10CD8" w:rsidRPr="001C4BC0">
        <w:rPr>
          <w:b/>
          <w:i/>
          <w:iCs/>
          <w:color w:val="FF3399"/>
          <w:sz w:val="28"/>
          <w:szCs w:val="28"/>
        </w:rPr>
        <w:t xml:space="preserve">Semester </w:t>
      </w:r>
      <w:r w:rsidR="00C4056C" w:rsidRPr="001C4BC0">
        <w:rPr>
          <w:b/>
          <w:i/>
          <w:iCs/>
          <w:color w:val="FF3399"/>
          <w:sz w:val="28"/>
          <w:szCs w:val="28"/>
        </w:rPr>
        <w:t>20</w:t>
      </w:r>
      <w:r w:rsidR="009258AB">
        <w:rPr>
          <w:b/>
          <w:i/>
          <w:iCs/>
          <w:color w:val="FF3399"/>
          <w:sz w:val="28"/>
          <w:szCs w:val="28"/>
        </w:rPr>
        <w:t>2</w:t>
      </w:r>
      <w:r w:rsidR="00996B97">
        <w:rPr>
          <w:b/>
          <w:i/>
          <w:iCs/>
          <w:color w:val="FF3399"/>
          <w:sz w:val="28"/>
          <w:szCs w:val="28"/>
        </w:rPr>
        <w:t>4</w:t>
      </w:r>
    </w:p>
    <w:tbl>
      <w:tblPr>
        <w:tblW w:w="11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32"/>
        <w:gridCol w:w="165"/>
        <w:gridCol w:w="2011"/>
        <w:gridCol w:w="2070"/>
        <w:gridCol w:w="188"/>
        <w:gridCol w:w="1376"/>
        <w:gridCol w:w="1316"/>
        <w:gridCol w:w="810"/>
        <w:gridCol w:w="180"/>
        <w:gridCol w:w="720"/>
        <w:gridCol w:w="678"/>
        <w:gridCol w:w="60"/>
      </w:tblGrid>
      <w:tr w:rsidR="00A10CD8" w:rsidRPr="00E01376" w14:paraId="74CA0778" w14:textId="77777777" w:rsidTr="00C0613F">
        <w:trPr>
          <w:trHeight w:val="444"/>
        </w:trPr>
        <w:tc>
          <w:tcPr>
            <w:tcW w:w="1697" w:type="dxa"/>
            <w:gridSpan w:val="2"/>
            <w:shd w:val="clear" w:color="auto" w:fill="FF3399"/>
          </w:tcPr>
          <w:p w14:paraId="74CA0772" w14:textId="77777777" w:rsidR="00A10CD8" w:rsidRPr="00E01376" w:rsidRDefault="00A10CD8" w:rsidP="0086071F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ime</w:t>
            </w:r>
          </w:p>
        </w:tc>
        <w:tc>
          <w:tcPr>
            <w:tcW w:w="2011" w:type="dxa"/>
            <w:shd w:val="clear" w:color="auto" w:fill="FF3399"/>
          </w:tcPr>
          <w:p w14:paraId="74CA0773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Monday</w:t>
            </w:r>
          </w:p>
        </w:tc>
        <w:tc>
          <w:tcPr>
            <w:tcW w:w="2070" w:type="dxa"/>
            <w:shd w:val="clear" w:color="auto" w:fill="FF3399"/>
          </w:tcPr>
          <w:p w14:paraId="74CA0774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uesday</w:t>
            </w:r>
          </w:p>
        </w:tc>
        <w:tc>
          <w:tcPr>
            <w:tcW w:w="1564" w:type="dxa"/>
            <w:gridSpan w:val="2"/>
            <w:shd w:val="clear" w:color="auto" w:fill="FF3399"/>
          </w:tcPr>
          <w:p w14:paraId="74CA0775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Wednesday</w:t>
            </w:r>
          </w:p>
        </w:tc>
        <w:tc>
          <w:tcPr>
            <w:tcW w:w="2306" w:type="dxa"/>
            <w:gridSpan w:val="3"/>
            <w:shd w:val="clear" w:color="auto" w:fill="FF3399"/>
          </w:tcPr>
          <w:p w14:paraId="74CA0776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hursday</w:t>
            </w:r>
          </w:p>
        </w:tc>
        <w:tc>
          <w:tcPr>
            <w:tcW w:w="1458" w:type="dxa"/>
            <w:gridSpan w:val="3"/>
            <w:shd w:val="clear" w:color="auto" w:fill="FF3399"/>
          </w:tcPr>
          <w:p w14:paraId="74CA0777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Friday</w:t>
            </w:r>
          </w:p>
        </w:tc>
      </w:tr>
      <w:tr w:rsidR="00A10CD8" w:rsidRPr="00E01376" w14:paraId="74CA0782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79" w14:textId="77777777" w:rsidR="00A10CD8" w:rsidRPr="00E01376" w:rsidRDefault="00A10CD8" w:rsidP="00A10CD8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8.00 – 08.50</w:t>
            </w:r>
          </w:p>
          <w:p w14:paraId="74CA077A" w14:textId="77777777" w:rsidR="00A10CD8" w:rsidRPr="00E01376" w:rsidRDefault="00A10CD8" w:rsidP="00A10CD8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7B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7C" w14:textId="568A1B55" w:rsidR="00A10CD8" w:rsidRPr="00E01376" w:rsidRDefault="00A10CD8" w:rsidP="00C97AFA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7D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7E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7F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  <w:p w14:paraId="74CA0780" w14:textId="77777777" w:rsidR="00A10CD8" w:rsidRPr="00E01376" w:rsidRDefault="00A10CD8" w:rsidP="00A10CD8">
            <w:pPr>
              <w:rPr>
                <w:sz w:val="20"/>
                <w:szCs w:val="22"/>
              </w:rPr>
            </w:pPr>
            <w:bookmarkStart w:id="0" w:name="OLE_LINK1"/>
            <w:bookmarkStart w:id="1" w:name="OLE_LINK2"/>
            <w:r w:rsidRPr="00E01376">
              <w:rPr>
                <w:sz w:val="20"/>
                <w:szCs w:val="22"/>
              </w:rPr>
              <w:t>Research Project</w:t>
            </w:r>
          </w:p>
          <w:bookmarkEnd w:id="0"/>
          <w:bookmarkEnd w:id="1"/>
          <w:p w14:paraId="74CA0781" w14:textId="77777777" w:rsidR="00FC7B9D" w:rsidRPr="00E01376" w:rsidRDefault="00FC7B9D" w:rsidP="00A10CD8">
            <w:pPr>
              <w:rPr>
                <w:sz w:val="20"/>
                <w:szCs w:val="22"/>
              </w:rPr>
            </w:pPr>
          </w:p>
        </w:tc>
      </w:tr>
      <w:tr w:rsidR="00BA41B0" w:rsidRPr="00E01376" w14:paraId="74CA078A" w14:textId="77777777" w:rsidTr="00C0613F">
        <w:trPr>
          <w:trHeight w:val="523"/>
        </w:trPr>
        <w:tc>
          <w:tcPr>
            <w:tcW w:w="1697" w:type="dxa"/>
            <w:gridSpan w:val="2"/>
          </w:tcPr>
          <w:p w14:paraId="74CA0783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8.55 – 09.45</w:t>
            </w:r>
          </w:p>
          <w:p w14:paraId="74CA0784" w14:textId="77777777" w:rsidR="00BA41B0" w:rsidRPr="00E01376" w:rsidRDefault="00BA41B0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85" w14:textId="0AEA767E" w:rsidR="00BA41B0" w:rsidRPr="00C0613F" w:rsidRDefault="00BA41B0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86" w14:textId="0B477229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87" w14:textId="5E6D0B9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88" w14:textId="2B6C0C80" w:rsidR="00BA41B0" w:rsidRPr="00E01376" w:rsidRDefault="00BA41B0" w:rsidP="00124195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89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8D" w14:textId="77777777" w:rsidTr="00AB0056">
        <w:trPr>
          <w:trHeight w:val="261"/>
        </w:trPr>
        <w:tc>
          <w:tcPr>
            <w:tcW w:w="1697" w:type="dxa"/>
            <w:gridSpan w:val="2"/>
            <w:shd w:val="clear" w:color="auto" w:fill="FF99FF"/>
          </w:tcPr>
          <w:p w14:paraId="74CA078B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9.45 – 10.15</w:t>
            </w:r>
          </w:p>
        </w:tc>
        <w:tc>
          <w:tcPr>
            <w:tcW w:w="9409" w:type="dxa"/>
            <w:gridSpan w:val="10"/>
            <w:shd w:val="clear" w:color="auto" w:fill="FF99FF"/>
          </w:tcPr>
          <w:p w14:paraId="74CA078C" w14:textId="6B28519B" w:rsidR="00BA41B0" w:rsidRPr="00C0613F" w:rsidRDefault="00BA41B0" w:rsidP="00BA41B0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1A2C6A" w:rsidRPr="00E01376" w14:paraId="74CA0797" w14:textId="77777777" w:rsidTr="008B6AD5">
        <w:trPr>
          <w:trHeight w:val="537"/>
        </w:trPr>
        <w:tc>
          <w:tcPr>
            <w:tcW w:w="1697" w:type="dxa"/>
            <w:gridSpan w:val="2"/>
          </w:tcPr>
          <w:p w14:paraId="74CA078E" w14:textId="77777777" w:rsidR="001A2C6A" w:rsidRPr="00E01376" w:rsidRDefault="001A2C6A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0.15 – 11.05</w:t>
            </w:r>
          </w:p>
          <w:p w14:paraId="74CA078F" w14:textId="77777777" w:rsidR="001A2C6A" w:rsidRPr="00E01376" w:rsidRDefault="001A2C6A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90" w14:textId="569F7D96" w:rsidR="001A2C6A" w:rsidRPr="00C0613F" w:rsidRDefault="001A2C6A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91" w14:textId="77777777" w:rsidR="001A2C6A" w:rsidRPr="00E01376" w:rsidRDefault="001A2C6A" w:rsidP="00BA41B0">
            <w:pPr>
              <w:ind w:right="-114"/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92" w14:textId="18628C5B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93" w14:textId="10BE1B88" w:rsidR="001A2C6A" w:rsidRPr="00C0613F" w:rsidRDefault="001A2C6A" w:rsidP="00BA41B0">
            <w:pPr>
              <w:rPr>
                <w:sz w:val="16"/>
                <w:szCs w:val="16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94" w14:textId="77777777" w:rsidR="001A2C6A" w:rsidRPr="00E01376" w:rsidRDefault="001A2C6A" w:rsidP="00BA41B0">
            <w:pPr>
              <w:rPr>
                <w:sz w:val="20"/>
                <w:szCs w:val="22"/>
              </w:rPr>
            </w:pPr>
          </w:p>
          <w:p w14:paraId="74CA0795" w14:textId="77777777" w:rsidR="001A2C6A" w:rsidRPr="00E01376" w:rsidRDefault="001A2C6A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96" w14:textId="77777777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</w:tr>
      <w:tr w:rsidR="001A2C6A" w:rsidRPr="00E01376" w14:paraId="74CA079F" w14:textId="77777777" w:rsidTr="008B6AD5">
        <w:trPr>
          <w:trHeight w:val="523"/>
        </w:trPr>
        <w:tc>
          <w:tcPr>
            <w:tcW w:w="1697" w:type="dxa"/>
            <w:gridSpan w:val="2"/>
          </w:tcPr>
          <w:p w14:paraId="74CA0798" w14:textId="77777777" w:rsidR="001A2C6A" w:rsidRPr="00E01376" w:rsidRDefault="001A2C6A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1.10 – 12.00</w:t>
            </w:r>
          </w:p>
          <w:p w14:paraId="74CA0799" w14:textId="77777777" w:rsidR="001A2C6A" w:rsidRPr="00E01376" w:rsidRDefault="001A2C6A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9A" w14:textId="77777777" w:rsidR="001A2C6A" w:rsidRPr="00C0613F" w:rsidRDefault="001A2C6A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9B" w14:textId="64ECEC31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9C" w14:textId="17AF3323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9D" w14:textId="01CE3F9F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9E" w14:textId="77777777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A2" w14:textId="77777777" w:rsidTr="00AB0056">
        <w:trPr>
          <w:trHeight w:val="261"/>
        </w:trPr>
        <w:tc>
          <w:tcPr>
            <w:tcW w:w="1697" w:type="dxa"/>
            <w:gridSpan w:val="2"/>
            <w:shd w:val="clear" w:color="auto" w:fill="FF33CC"/>
          </w:tcPr>
          <w:p w14:paraId="74CA07A0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2.00 – 01.00</w:t>
            </w:r>
          </w:p>
        </w:tc>
        <w:tc>
          <w:tcPr>
            <w:tcW w:w="9409" w:type="dxa"/>
            <w:gridSpan w:val="10"/>
            <w:shd w:val="clear" w:color="auto" w:fill="FF33CC"/>
          </w:tcPr>
          <w:p w14:paraId="74CA07A1" w14:textId="77777777" w:rsidR="00BA41B0" w:rsidRPr="00C0613F" w:rsidRDefault="00BA41B0" w:rsidP="00BA41B0">
            <w:pPr>
              <w:jc w:val="center"/>
              <w:rPr>
                <w:sz w:val="16"/>
                <w:szCs w:val="16"/>
              </w:rPr>
            </w:pPr>
            <w:r w:rsidRPr="00C0613F">
              <w:rPr>
                <w:b/>
                <w:sz w:val="16"/>
                <w:szCs w:val="16"/>
              </w:rPr>
              <w:t>L      U      N      C      H         B      R    E     A    K</w:t>
            </w:r>
          </w:p>
        </w:tc>
      </w:tr>
      <w:tr w:rsidR="00C0613F" w:rsidRPr="00E01376" w14:paraId="74CA07AF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A3" w14:textId="77777777" w:rsidR="00C0613F" w:rsidRPr="00E01376" w:rsidRDefault="00C0613F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1.00– 02.00</w:t>
            </w:r>
          </w:p>
          <w:p w14:paraId="74CA07A4" w14:textId="77777777" w:rsidR="00C0613F" w:rsidRPr="00E01376" w:rsidRDefault="00C0613F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A5" w14:textId="5B86088D" w:rsidR="00C0613F" w:rsidRPr="00C0613F" w:rsidRDefault="00C0613F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A6" w14:textId="5FD07785" w:rsidR="00C0613F" w:rsidRPr="00C0613F" w:rsidRDefault="00C0613F" w:rsidP="00BA41B0">
            <w:pPr>
              <w:rPr>
                <w:sz w:val="16"/>
                <w:szCs w:val="16"/>
              </w:rPr>
            </w:pPr>
          </w:p>
        </w:tc>
        <w:tc>
          <w:tcPr>
            <w:tcW w:w="1564" w:type="dxa"/>
            <w:gridSpan w:val="2"/>
          </w:tcPr>
          <w:p w14:paraId="74CA07A7" w14:textId="37498268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A8" w14:textId="77777777" w:rsidR="00C0613F" w:rsidRPr="00E01376" w:rsidRDefault="00C0613F" w:rsidP="001A2C6A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A9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A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B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C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D" w14:textId="77777777" w:rsidR="00C0613F" w:rsidRPr="00E01376" w:rsidRDefault="00C0613F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AE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</w:tr>
      <w:tr w:rsidR="00C0613F" w:rsidRPr="00E01376" w14:paraId="74CA07B8" w14:textId="77777777" w:rsidTr="00C0613F">
        <w:trPr>
          <w:trHeight w:val="523"/>
        </w:trPr>
        <w:tc>
          <w:tcPr>
            <w:tcW w:w="1697" w:type="dxa"/>
            <w:gridSpan w:val="2"/>
          </w:tcPr>
          <w:p w14:paraId="74CA07B0" w14:textId="77777777" w:rsidR="00C0613F" w:rsidRPr="00E01376" w:rsidRDefault="00C0613F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2.00 – 03.00</w:t>
            </w:r>
          </w:p>
          <w:p w14:paraId="74CA07B1" w14:textId="77777777" w:rsidR="00C0613F" w:rsidRPr="00E01376" w:rsidRDefault="00C0613F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B2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B4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B5" w14:textId="1A1CAE91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B6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B7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C2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B9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3.00 – 04.00</w:t>
            </w:r>
          </w:p>
          <w:p w14:paraId="74CA07BA" w14:textId="77777777" w:rsidR="00BA41B0" w:rsidRPr="00E01376" w:rsidRDefault="00BA41B0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BB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BD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BE" w14:textId="5961C1E6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BF" w14:textId="77777777" w:rsidR="00BA41B0" w:rsidRPr="00E01376" w:rsidRDefault="00BA41B0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C0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C1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CB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C3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4.00 – 05.00</w:t>
            </w:r>
          </w:p>
          <w:p w14:paraId="74CA07C4" w14:textId="77777777" w:rsidR="00BA41B0" w:rsidRPr="00E01376" w:rsidRDefault="00BA41B0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C5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C6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C7" w14:textId="77777777" w:rsidR="00BA41B0" w:rsidRPr="00E01376" w:rsidRDefault="00BA41B0" w:rsidP="00BA41B0">
            <w:pPr>
              <w:ind w:right="-157"/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C9" w14:textId="2CAC50CC" w:rsidR="00BA41B0" w:rsidRPr="001A2C6A" w:rsidRDefault="00BA41B0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</w:tc>
        <w:tc>
          <w:tcPr>
            <w:tcW w:w="1458" w:type="dxa"/>
            <w:gridSpan w:val="3"/>
            <w:vMerge/>
          </w:tcPr>
          <w:p w14:paraId="74CA07CA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</w:tr>
      <w:tr w:rsidR="00A10CD8" w:rsidRPr="00A672BD" w14:paraId="74CA07D6" w14:textId="77777777" w:rsidTr="00075A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bottom w:val="single" w:sz="4" w:space="0" w:color="auto"/>
            </w:tcBorders>
          </w:tcPr>
          <w:p w14:paraId="74CA07CD" w14:textId="77777777" w:rsidR="00A10CD8" w:rsidRPr="008B0DCD" w:rsidRDefault="00BC0EA8" w:rsidP="00A10CD8">
            <w:pPr>
              <w:rPr>
                <w:b/>
                <w:sz w:val="20"/>
                <w:szCs w:val="22"/>
              </w:rPr>
            </w:pPr>
            <w:r w:rsidRPr="008B0DCD">
              <w:rPr>
                <w:b/>
                <w:sz w:val="20"/>
                <w:szCs w:val="22"/>
              </w:rPr>
              <w:t>Course unit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4CA07CE" w14:textId="77777777" w:rsidR="00A10CD8" w:rsidRPr="008B0DCD" w:rsidRDefault="00BC0EA8" w:rsidP="00A10CD8">
            <w:pPr>
              <w:rPr>
                <w:b/>
                <w:sz w:val="20"/>
                <w:szCs w:val="22"/>
              </w:rPr>
            </w:pPr>
            <w:r w:rsidRPr="008B0DCD">
              <w:rPr>
                <w:b/>
                <w:sz w:val="20"/>
                <w:szCs w:val="22"/>
              </w:rPr>
              <w:t>Course title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CA07CF" w14:textId="77777777" w:rsidR="00A10CD8" w:rsidRPr="00075AD8" w:rsidRDefault="00BC0EA8" w:rsidP="00A10CD8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Lecturer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4CA07D0" w14:textId="77777777" w:rsidR="00A10CD8" w:rsidRPr="00075AD8" w:rsidRDefault="00BC0EA8" w:rsidP="004F0FD9">
            <w:pPr>
              <w:ind w:lef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1" w14:textId="77777777" w:rsidR="00A10CD8" w:rsidRPr="00075AD8" w:rsidRDefault="00BC0EA8" w:rsidP="004F0FD9">
            <w:pPr>
              <w:ind w:left="-108" w:righ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Lectures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CA07D2" w14:textId="77777777" w:rsidR="00A10CD8" w:rsidRPr="00075AD8" w:rsidRDefault="00BC0EA8" w:rsidP="00A10CD8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3" w14:textId="5D694346" w:rsidR="00A10CD8" w:rsidRPr="00075AD8" w:rsidRDefault="00BC0EA8" w:rsidP="00A10CD8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Pra</w:t>
            </w:r>
            <w:r w:rsidR="00075AD8" w:rsidRPr="00075AD8">
              <w:rPr>
                <w:b/>
                <w:sz w:val="16"/>
                <w:szCs w:val="16"/>
              </w:rPr>
              <w:t>ctical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74CA07D4" w14:textId="77777777" w:rsidR="00A10CD8" w:rsidRPr="00075AD8" w:rsidRDefault="00BC0EA8" w:rsidP="004F0FD9">
            <w:pPr>
              <w:ind w:lef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5" w14:textId="77777777" w:rsidR="00A10CD8" w:rsidRPr="00075AD8" w:rsidRDefault="00BC0EA8" w:rsidP="004F0FD9">
            <w:pPr>
              <w:ind w:left="-108" w:right="-211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Field class</w:t>
            </w:r>
          </w:p>
        </w:tc>
      </w:tr>
      <w:tr w:rsidR="009655C5" w:rsidRPr="00A672BD" w14:paraId="74CA07DD" w14:textId="77777777" w:rsidTr="00075A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7" w14:textId="77777777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08 8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8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Research Project (Semester I &amp; II)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9" w14:textId="77777777" w:rsidR="009655C5" w:rsidRPr="00E37B20" w:rsidRDefault="009655C5" w:rsidP="009655C5">
            <w:pPr>
              <w:rPr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A" w14:textId="77777777" w:rsidR="009655C5" w:rsidRPr="00E37B20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B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C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74CA07EB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5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ARM 411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6" w14:textId="58691B73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Diseases of Cultured Fish and Shrimp Specie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4A07AB" w14:textId="7F150FAC" w:rsidR="009E0F4C" w:rsidRPr="009E0F4C" w:rsidRDefault="009E0F4C" w:rsidP="009655C5">
            <w:pPr>
              <w:rPr>
                <w:sz w:val="20"/>
                <w:szCs w:val="20"/>
              </w:rPr>
            </w:pPr>
            <w:r w:rsidRPr="009E0F4C">
              <w:rPr>
                <w:sz w:val="20"/>
              </w:rPr>
              <w:t xml:space="preserve">Prof. D. C. T.  </w:t>
            </w:r>
            <w:proofErr w:type="spellStart"/>
            <w:r w:rsidRPr="009E0F4C">
              <w:rPr>
                <w:sz w:val="20"/>
              </w:rPr>
              <w:t>Dissanayake</w:t>
            </w:r>
            <w:proofErr w:type="spellEnd"/>
          </w:p>
          <w:p w14:paraId="74CA07E7" w14:textId="3247D1A5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  <w:szCs w:val="20"/>
              </w:rPr>
              <w:t xml:space="preserve">Dr. F. S. Idroos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8" w14:textId="40DD7522" w:rsidR="009655C5" w:rsidRPr="00E37B20" w:rsidRDefault="009655C5" w:rsidP="009655C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9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A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74CA07F2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C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ARM 412 1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D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Soil and Geology in Aquatic System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E" w14:textId="5143CCCB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Dr. D. T. Jayewarden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F" w14:textId="7EE4CABA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    15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F0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F1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06C1C193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5A2D7" w14:textId="11EAC50F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ARM 420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4F875" w14:textId="38197940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Microbial Ec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1C7EFE" w14:textId="15124D5C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Dr. F. S. Idroos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408B9F" w14:textId="75577F32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393930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3CBE5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74CA080A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1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ARM 410 2.0</w:t>
            </w:r>
          </w:p>
          <w:p w14:paraId="74CA0802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ZOO 421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3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Fish Population Dynamics</w:t>
            </w:r>
          </w:p>
          <w:p w14:paraId="74CA0804" w14:textId="1AD148DD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Fish Population Dynamics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6" w14:textId="37A24ED1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Prof. D. C. T.  Dissanayake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7" w14:textId="69E50107" w:rsidR="009655C5" w:rsidRPr="00E37B20" w:rsidRDefault="009655C5" w:rsidP="009655C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8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9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435D5A08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A5CF9E" w14:textId="47FDBFAA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ZOO 414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DBF56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Molecular Principles of Human Diseases </w:t>
            </w:r>
          </w:p>
          <w:p w14:paraId="451A8591" w14:textId="6592EE06" w:rsidR="009655C5" w:rsidRPr="009E0F4C" w:rsidRDefault="009655C5" w:rsidP="009655C5">
            <w:pPr>
              <w:rPr>
                <w:b/>
                <w:bCs/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D835EA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Prof. L. D. C. Peiris </w:t>
            </w:r>
          </w:p>
          <w:p w14:paraId="2582D9C0" w14:textId="52904F55" w:rsidR="008641F3" w:rsidRPr="009E0F4C" w:rsidRDefault="00075AD8" w:rsidP="009E0F4C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VL / </w:t>
            </w:r>
            <w:r w:rsidR="009E0F4C" w:rsidRPr="009E0F4C">
              <w:rPr>
                <w:sz w:val="20"/>
              </w:rPr>
              <w:t xml:space="preserve">Dr. M. K. </w:t>
            </w:r>
            <w:proofErr w:type="spellStart"/>
            <w:r w:rsidR="009E0F4C" w:rsidRPr="009E0F4C">
              <w:rPr>
                <w:sz w:val="20"/>
              </w:rPr>
              <w:t>Ediriweera</w:t>
            </w:r>
            <w:proofErr w:type="spellEnd"/>
            <w:r w:rsidR="009E0F4C" w:rsidRPr="009E0F4C">
              <w:rPr>
                <w:sz w:val="20"/>
              </w:rPr>
              <w:t xml:space="preserve"> </w:t>
            </w:r>
            <w:r w:rsidR="008641F3" w:rsidRPr="009E0F4C">
              <w:rPr>
                <w:sz w:val="20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BF0CF8" w14:textId="77777777" w:rsidR="009655C5" w:rsidRDefault="009655C5" w:rsidP="009655C5">
            <w:pPr>
              <w:jc w:val="center"/>
              <w:rPr>
                <w:sz w:val="20"/>
              </w:rPr>
            </w:pPr>
            <w:r w:rsidRPr="00CA3186">
              <w:rPr>
                <w:sz w:val="20"/>
              </w:rPr>
              <w:t>30</w:t>
            </w:r>
          </w:p>
          <w:p w14:paraId="27E850ED" w14:textId="12347026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755417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27AE7A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45721276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87BA77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ZOO 425 2.0</w:t>
            </w:r>
          </w:p>
          <w:p w14:paraId="59EE4408" w14:textId="255C853A" w:rsidR="009655C5" w:rsidRPr="009E0F4C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25A21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Bio-intensive Integrated Pest Management </w:t>
            </w:r>
          </w:p>
          <w:p w14:paraId="24B4C372" w14:textId="1E7FBC03" w:rsidR="009655C5" w:rsidRPr="009E0F4C" w:rsidRDefault="009655C5" w:rsidP="009655C5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BAAC67" w14:textId="6DE88270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Dr. A. G. W. U. Perera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4C9E8" w14:textId="4D422FBD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7A7619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727EA2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0CCEB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5C656749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3760B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>ZOO 426 2.0</w:t>
            </w:r>
          </w:p>
          <w:p w14:paraId="443B1075" w14:textId="696FB625" w:rsidR="009655C5" w:rsidRPr="009E0F4C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E0F347" w14:textId="77777777" w:rsidR="009655C5" w:rsidRPr="009E0F4C" w:rsidRDefault="009655C5" w:rsidP="009655C5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Molecular Systematics </w:t>
            </w:r>
          </w:p>
          <w:p w14:paraId="28F33F4F" w14:textId="7DAB8C7E" w:rsidR="009655C5" w:rsidRPr="009E0F4C" w:rsidRDefault="009655C5" w:rsidP="009655C5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D07545" w14:textId="731C74D1" w:rsidR="009655C5" w:rsidRPr="009E0F4C" w:rsidRDefault="00647901" w:rsidP="009655C5">
            <w:pPr>
              <w:rPr>
                <w:sz w:val="20"/>
                <w:szCs w:val="20"/>
              </w:rPr>
            </w:pPr>
            <w:r w:rsidRPr="009E0F4C">
              <w:rPr>
                <w:sz w:val="20"/>
                <w:szCs w:val="20"/>
              </w:rPr>
              <w:t>Dr. H. S. D. Fernando</w:t>
            </w:r>
            <w:bookmarkStart w:id="2" w:name="_GoBack"/>
            <w:bookmarkEnd w:id="2"/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F9B0D" w14:textId="4D0E98D5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C2A65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35B61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2661D155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06962" w14:textId="6FC17172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8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7D302" w14:textId="6B2A1055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Tetrapod Bi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C69E4D" w14:textId="77777777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Prof. W. A. D. Mahaulpatha </w:t>
            </w:r>
          </w:p>
          <w:p w14:paraId="5661832C" w14:textId="77777777" w:rsidR="009E0F4C" w:rsidRDefault="0007353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VL/Prof. M. R. </w:t>
            </w:r>
            <w:proofErr w:type="spellStart"/>
            <w:r>
              <w:rPr>
                <w:sz w:val="20"/>
              </w:rPr>
              <w:t>Wijesinghe</w:t>
            </w:r>
            <w:proofErr w:type="spellEnd"/>
          </w:p>
          <w:p w14:paraId="7EA6B7AF" w14:textId="6E186730" w:rsidR="00073535" w:rsidRPr="00E37B20" w:rsidRDefault="009E0F4C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VL/Dr. K. D. B. </w:t>
            </w:r>
            <w:proofErr w:type="spellStart"/>
            <w:r>
              <w:rPr>
                <w:sz w:val="20"/>
              </w:rPr>
              <w:t>Ukuwela</w:t>
            </w:r>
            <w:proofErr w:type="spellEnd"/>
            <w:r>
              <w:rPr>
                <w:sz w:val="20"/>
              </w:rPr>
              <w:t xml:space="preserve"> </w:t>
            </w:r>
            <w:r w:rsidR="00073535">
              <w:rPr>
                <w:sz w:val="20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E1AB1C" w14:textId="4DDCA3AC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6E38A6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00C3A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5DAACB13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FC449" w14:textId="77777777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9 2.0</w:t>
            </w:r>
          </w:p>
          <w:p w14:paraId="5B7143E7" w14:textId="5D61083B" w:rsidR="009655C5" w:rsidRPr="00F91BA1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BD93F6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Mosquito Biology </w:t>
            </w:r>
          </w:p>
          <w:p w14:paraId="2346ECBB" w14:textId="6E85B225" w:rsidR="009655C5" w:rsidRPr="00B84161" w:rsidRDefault="009655C5" w:rsidP="009655C5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F4866A" w14:textId="6C364C14" w:rsidR="009655C5" w:rsidRPr="00E37B20" w:rsidRDefault="00075AD8" w:rsidP="009655C5">
            <w:pPr>
              <w:rPr>
                <w:sz w:val="20"/>
              </w:rPr>
            </w:pPr>
            <w:r>
              <w:rPr>
                <w:sz w:val="20"/>
              </w:rPr>
              <w:t>Dr. H. S. D. Fernando</w:t>
            </w:r>
            <w:r w:rsidR="009655C5">
              <w:rPr>
                <w:sz w:val="20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D59176" w14:textId="247FD1C8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A2693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E68C8D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2D76B33B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48B884" w14:textId="2C2A831B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91 8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DB6C02" w14:textId="75F4644B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Research Project (Semester I &amp; II)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CB4A37" w14:textId="77777777" w:rsidR="009655C5" w:rsidRPr="00E37B20" w:rsidRDefault="009655C5" w:rsidP="009655C5">
            <w:pPr>
              <w:rPr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EAF061" w14:textId="77777777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148F41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C89E88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</w:tbl>
    <w:p w14:paraId="7DA30D74" w14:textId="184A8464" w:rsidR="00B84161" w:rsidRDefault="00B84161">
      <w:pPr>
        <w:rPr>
          <w:b/>
        </w:rPr>
      </w:pPr>
    </w:p>
    <w:p w14:paraId="7DC5BB7A" w14:textId="25B63EA5" w:rsidR="00647901" w:rsidRDefault="00647901">
      <w:pPr>
        <w:rPr>
          <w:b/>
        </w:rPr>
      </w:pPr>
    </w:p>
    <w:p w14:paraId="5B8DF537" w14:textId="77777777" w:rsidR="00647901" w:rsidRDefault="00647901">
      <w:pPr>
        <w:rPr>
          <w:b/>
        </w:rPr>
      </w:pPr>
    </w:p>
    <w:p w14:paraId="74CA085D" w14:textId="32DDAF83" w:rsidR="00965EB0" w:rsidRDefault="00965EB0">
      <w:pPr>
        <w:rPr>
          <w:b/>
        </w:rPr>
      </w:pPr>
      <w:r>
        <w:rPr>
          <w:b/>
        </w:rPr>
        <w:t>Head/ Zoology</w:t>
      </w:r>
    </w:p>
    <w:p w14:paraId="74CA085E" w14:textId="77777777" w:rsidR="00EA3B13" w:rsidRDefault="00EA3B13">
      <w:pPr>
        <w:rPr>
          <w:b/>
        </w:rPr>
      </w:pPr>
    </w:p>
    <w:p w14:paraId="74CA085F" w14:textId="77777777" w:rsidR="001115C6" w:rsidRDefault="001115C6">
      <w:pPr>
        <w:rPr>
          <w:b/>
        </w:rPr>
      </w:pPr>
    </w:p>
    <w:p w14:paraId="74CA0860" w14:textId="77777777" w:rsidR="002246AD" w:rsidRDefault="002246AD">
      <w:pPr>
        <w:rPr>
          <w:b/>
        </w:rPr>
      </w:pPr>
    </w:p>
    <w:sectPr w:rsidR="002246AD" w:rsidSect="004746AA">
      <w:pgSz w:w="12240" w:h="15840"/>
      <w:pgMar w:top="270" w:right="474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630211EB"/>
    <w:multiLevelType w:val="hybridMultilevel"/>
    <w:tmpl w:val="97DEC384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C3sDC2MDO2tDRT0lEKTi0uzszPAykwNKgFAJQY9dItAAAA"/>
  </w:docVars>
  <w:rsids>
    <w:rsidRoot w:val="0040643A"/>
    <w:rsid w:val="000010F6"/>
    <w:rsid w:val="00001684"/>
    <w:rsid w:val="0000368F"/>
    <w:rsid w:val="00004064"/>
    <w:rsid w:val="0000414C"/>
    <w:rsid w:val="00004DA8"/>
    <w:rsid w:val="00005E5B"/>
    <w:rsid w:val="00007A6E"/>
    <w:rsid w:val="00010B5B"/>
    <w:rsid w:val="0001160F"/>
    <w:rsid w:val="0001361A"/>
    <w:rsid w:val="0001536C"/>
    <w:rsid w:val="00015D3C"/>
    <w:rsid w:val="00020679"/>
    <w:rsid w:val="000231DE"/>
    <w:rsid w:val="000257EB"/>
    <w:rsid w:val="00026154"/>
    <w:rsid w:val="0002755D"/>
    <w:rsid w:val="00031BAA"/>
    <w:rsid w:val="000330F8"/>
    <w:rsid w:val="00034F2B"/>
    <w:rsid w:val="00034F59"/>
    <w:rsid w:val="00040763"/>
    <w:rsid w:val="00040CF3"/>
    <w:rsid w:val="00041150"/>
    <w:rsid w:val="00041FB9"/>
    <w:rsid w:val="00045B7B"/>
    <w:rsid w:val="00046F70"/>
    <w:rsid w:val="00052623"/>
    <w:rsid w:val="00052A8F"/>
    <w:rsid w:val="0005399E"/>
    <w:rsid w:val="00053F8F"/>
    <w:rsid w:val="00053FCB"/>
    <w:rsid w:val="00054DE7"/>
    <w:rsid w:val="000550E2"/>
    <w:rsid w:val="00056683"/>
    <w:rsid w:val="00056A52"/>
    <w:rsid w:val="00057B59"/>
    <w:rsid w:val="0006005B"/>
    <w:rsid w:val="00062C72"/>
    <w:rsid w:val="000645C9"/>
    <w:rsid w:val="00065E15"/>
    <w:rsid w:val="00066208"/>
    <w:rsid w:val="00073535"/>
    <w:rsid w:val="00073AE3"/>
    <w:rsid w:val="00075AD8"/>
    <w:rsid w:val="00076259"/>
    <w:rsid w:val="00084EF3"/>
    <w:rsid w:val="00085AB5"/>
    <w:rsid w:val="00086BE3"/>
    <w:rsid w:val="00087688"/>
    <w:rsid w:val="000879D8"/>
    <w:rsid w:val="00095546"/>
    <w:rsid w:val="000A12C6"/>
    <w:rsid w:val="000A3310"/>
    <w:rsid w:val="000A34F2"/>
    <w:rsid w:val="000A58DB"/>
    <w:rsid w:val="000A59BA"/>
    <w:rsid w:val="000B2071"/>
    <w:rsid w:val="000B20EE"/>
    <w:rsid w:val="000B31B1"/>
    <w:rsid w:val="000B37BF"/>
    <w:rsid w:val="000B3AEF"/>
    <w:rsid w:val="000B4869"/>
    <w:rsid w:val="000B589E"/>
    <w:rsid w:val="000B5C36"/>
    <w:rsid w:val="000B6234"/>
    <w:rsid w:val="000B7989"/>
    <w:rsid w:val="000B7F42"/>
    <w:rsid w:val="000C0880"/>
    <w:rsid w:val="000C2E89"/>
    <w:rsid w:val="000C325E"/>
    <w:rsid w:val="000C3B49"/>
    <w:rsid w:val="000C722F"/>
    <w:rsid w:val="000C7849"/>
    <w:rsid w:val="000D0637"/>
    <w:rsid w:val="000D30D0"/>
    <w:rsid w:val="000D34D9"/>
    <w:rsid w:val="000D3FE0"/>
    <w:rsid w:val="000D7DF9"/>
    <w:rsid w:val="000E4190"/>
    <w:rsid w:val="000E51D7"/>
    <w:rsid w:val="000E5F6F"/>
    <w:rsid w:val="000F011E"/>
    <w:rsid w:val="000F26ED"/>
    <w:rsid w:val="000F3BEE"/>
    <w:rsid w:val="000F432A"/>
    <w:rsid w:val="000F52CD"/>
    <w:rsid w:val="000F6872"/>
    <w:rsid w:val="000F7313"/>
    <w:rsid w:val="00102EA7"/>
    <w:rsid w:val="00102EDE"/>
    <w:rsid w:val="00103A6F"/>
    <w:rsid w:val="001056BB"/>
    <w:rsid w:val="00110A1E"/>
    <w:rsid w:val="001115C6"/>
    <w:rsid w:val="00111FCB"/>
    <w:rsid w:val="00116986"/>
    <w:rsid w:val="00121F69"/>
    <w:rsid w:val="00123BE8"/>
    <w:rsid w:val="00124195"/>
    <w:rsid w:val="00124271"/>
    <w:rsid w:val="00125ACD"/>
    <w:rsid w:val="0012746F"/>
    <w:rsid w:val="001312FE"/>
    <w:rsid w:val="00131F7C"/>
    <w:rsid w:val="001326B1"/>
    <w:rsid w:val="00132922"/>
    <w:rsid w:val="00133052"/>
    <w:rsid w:val="00133357"/>
    <w:rsid w:val="00134539"/>
    <w:rsid w:val="00134FC3"/>
    <w:rsid w:val="0013655C"/>
    <w:rsid w:val="00136A74"/>
    <w:rsid w:val="001376EB"/>
    <w:rsid w:val="00140E11"/>
    <w:rsid w:val="00144053"/>
    <w:rsid w:val="00144961"/>
    <w:rsid w:val="00144D1E"/>
    <w:rsid w:val="00150258"/>
    <w:rsid w:val="001551F1"/>
    <w:rsid w:val="00155D98"/>
    <w:rsid w:val="00156F52"/>
    <w:rsid w:val="001574EC"/>
    <w:rsid w:val="001575FB"/>
    <w:rsid w:val="00160D2E"/>
    <w:rsid w:val="001619B7"/>
    <w:rsid w:val="001634A9"/>
    <w:rsid w:val="001646EF"/>
    <w:rsid w:val="001656A4"/>
    <w:rsid w:val="001713E9"/>
    <w:rsid w:val="00174303"/>
    <w:rsid w:val="0017581F"/>
    <w:rsid w:val="00177138"/>
    <w:rsid w:val="00180FE5"/>
    <w:rsid w:val="001817DD"/>
    <w:rsid w:val="00183149"/>
    <w:rsid w:val="001833CA"/>
    <w:rsid w:val="00184192"/>
    <w:rsid w:val="00186C60"/>
    <w:rsid w:val="001870C1"/>
    <w:rsid w:val="0018719E"/>
    <w:rsid w:val="00192945"/>
    <w:rsid w:val="00192F05"/>
    <w:rsid w:val="00193C01"/>
    <w:rsid w:val="00197320"/>
    <w:rsid w:val="001A2031"/>
    <w:rsid w:val="001A2C6A"/>
    <w:rsid w:val="001A4D66"/>
    <w:rsid w:val="001A4E82"/>
    <w:rsid w:val="001A54C9"/>
    <w:rsid w:val="001A6E91"/>
    <w:rsid w:val="001A7C72"/>
    <w:rsid w:val="001B0124"/>
    <w:rsid w:val="001B03A1"/>
    <w:rsid w:val="001B1F44"/>
    <w:rsid w:val="001B386E"/>
    <w:rsid w:val="001B5881"/>
    <w:rsid w:val="001B7181"/>
    <w:rsid w:val="001B7339"/>
    <w:rsid w:val="001B7D3C"/>
    <w:rsid w:val="001C3DAF"/>
    <w:rsid w:val="001C4BC0"/>
    <w:rsid w:val="001C5FDB"/>
    <w:rsid w:val="001C77AA"/>
    <w:rsid w:val="001C7F07"/>
    <w:rsid w:val="001D0044"/>
    <w:rsid w:val="001D10DD"/>
    <w:rsid w:val="001D1B9C"/>
    <w:rsid w:val="001D2C11"/>
    <w:rsid w:val="001D518A"/>
    <w:rsid w:val="001D5760"/>
    <w:rsid w:val="001E0AFB"/>
    <w:rsid w:val="001E1016"/>
    <w:rsid w:val="001E312D"/>
    <w:rsid w:val="001E36A3"/>
    <w:rsid w:val="001E7176"/>
    <w:rsid w:val="001E7334"/>
    <w:rsid w:val="001E77EA"/>
    <w:rsid w:val="001F0A5C"/>
    <w:rsid w:val="001F1640"/>
    <w:rsid w:val="001F3C2E"/>
    <w:rsid w:val="001F3CA4"/>
    <w:rsid w:val="001F53EC"/>
    <w:rsid w:val="001F562B"/>
    <w:rsid w:val="00200503"/>
    <w:rsid w:val="00204388"/>
    <w:rsid w:val="00205C07"/>
    <w:rsid w:val="0020680F"/>
    <w:rsid w:val="00207F60"/>
    <w:rsid w:val="00212665"/>
    <w:rsid w:val="00216948"/>
    <w:rsid w:val="00217BA7"/>
    <w:rsid w:val="00221D06"/>
    <w:rsid w:val="002222A7"/>
    <w:rsid w:val="0022240D"/>
    <w:rsid w:val="002236B8"/>
    <w:rsid w:val="00223BD3"/>
    <w:rsid w:val="002246AD"/>
    <w:rsid w:val="00224DCF"/>
    <w:rsid w:val="00224F7D"/>
    <w:rsid w:val="00225BFB"/>
    <w:rsid w:val="00226751"/>
    <w:rsid w:val="00226858"/>
    <w:rsid w:val="002321A9"/>
    <w:rsid w:val="00233ED7"/>
    <w:rsid w:val="00235258"/>
    <w:rsid w:val="00235A57"/>
    <w:rsid w:val="002361E3"/>
    <w:rsid w:val="0023695F"/>
    <w:rsid w:val="00236963"/>
    <w:rsid w:val="00237188"/>
    <w:rsid w:val="00244132"/>
    <w:rsid w:val="00244AA1"/>
    <w:rsid w:val="0024505C"/>
    <w:rsid w:val="002475B9"/>
    <w:rsid w:val="002479EE"/>
    <w:rsid w:val="00247B8F"/>
    <w:rsid w:val="002518C1"/>
    <w:rsid w:val="00253DC9"/>
    <w:rsid w:val="002542EF"/>
    <w:rsid w:val="00254F1A"/>
    <w:rsid w:val="00254FB0"/>
    <w:rsid w:val="00255372"/>
    <w:rsid w:val="002577E5"/>
    <w:rsid w:val="0026472B"/>
    <w:rsid w:val="00264E64"/>
    <w:rsid w:val="00265711"/>
    <w:rsid w:val="0026739D"/>
    <w:rsid w:val="002704B1"/>
    <w:rsid w:val="0027183E"/>
    <w:rsid w:val="002718E4"/>
    <w:rsid w:val="00271C53"/>
    <w:rsid w:val="00272E64"/>
    <w:rsid w:val="00273B46"/>
    <w:rsid w:val="00273D71"/>
    <w:rsid w:val="00274642"/>
    <w:rsid w:val="00274934"/>
    <w:rsid w:val="00275475"/>
    <w:rsid w:val="00282056"/>
    <w:rsid w:val="00282286"/>
    <w:rsid w:val="00284EF2"/>
    <w:rsid w:val="00290154"/>
    <w:rsid w:val="00292830"/>
    <w:rsid w:val="0029287A"/>
    <w:rsid w:val="00294912"/>
    <w:rsid w:val="00295679"/>
    <w:rsid w:val="002976ED"/>
    <w:rsid w:val="002A064B"/>
    <w:rsid w:val="002A1EA5"/>
    <w:rsid w:val="002A22AA"/>
    <w:rsid w:val="002A2723"/>
    <w:rsid w:val="002A3957"/>
    <w:rsid w:val="002A63DF"/>
    <w:rsid w:val="002B31E1"/>
    <w:rsid w:val="002C1025"/>
    <w:rsid w:val="002C1697"/>
    <w:rsid w:val="002C2986"/>
    <w:rsid w:val="002C336D"/>
    <w:rsid w:val="002C42A3"/>
    <w:rsid w:val="002C455E"/>
    <w:rsid w:val="002C58BD"/>
    <w:rsid w:val="002C666F"/>
    <w:rsid w:val="002C6B90"/>
    <w:rsid w:val="002D1DEC"/>
    <w:rsid w:val="002D326F"/>
    <w:rsid w:val="002D36C2"/>
    <w:rsid w:val="002D7A62"/>
    <w:rsid w:val="002D7C2A"/>
    <w:rsid w:val="002E0BCB"/>
    <w:rsid w:val="002E5A7D"/>
    <w:rsid w:val="002E6DE3"/>
    <w:rsid w:val="002F00B2"/>
    <w:rsid w:val="002F0249"/>
    <w:rsid w:val="002F066F"/>
    <w:rsid w:val="002F1182"/>
    <w:rsid w:val="002F2EB2"/>
    <w:rsid w:val="002F309E"/>
    <w:rsid w:val="002F3527"/>
    <w:rsid w:val="002F45F0"/>
    <w:rsid w:val="002F5315"/>
    <w:rsid w:val="00300D23"/>
    <w:rsid w:val="00302E8B"/>
    <w:rsid w:val="003047A4"/>
    <w:rsid w:val="0030503B"/>
    <w:rsid w:val="003073D1"/>
    <w:rsid w:val="003104C1"/>
    <w:rsid w:val="00313D10"/>
    <w:rsid w:val="00314598"/>
    <w:rsid w:val="00314B0B"/>
    <w:rsid w:val="00314CA7"/>
    <w:rsid w:val="0031697B"/>
    <w:rsid w:val="00320A83"/>
    <w:rsid w:val="00321A1C"/>
    <w:rsid w:val="00322AD0"/>
    <w:rsid w:val="003238C8"/>
    <w:rsid w:val="00333652"/>
    <w:rsid w:val="0033374E"/>
    <w:rsid w:val="0033413B"/>
    <w:rsid w:val="00334DAD"/>
    <w:rsid w:val="00335127"/>
    <w:rsid w:val="00337411"/>
    <w:rsid w:val="00337E5C"/>
    <w:rsid w:val="0034027C"/>
    <w:rsid w:val="0034194E"/>
    <w:rsid w:val="00342369"/>
    <w:rsid w:val="0034431B"/>
    <w:rsid w:val="00344475"/>
    <w:rsid w:val="0035007E"/>
    <w:rsid w:val="00350B10"/>
    <w:rsid w:val="00350D87"/>
    <w:rsid w:val="00352837"/>
    <w:rsid w:val="00356283"/>
    <w:rsid w:val="00356F25"/>
    <w:rsid w:val="00357194"/>
    <w:rsid w:val="003617AA"/>
    <w:rsid w:val="00361D61"/>
    <w:rsid w:val="0036271D"/>
    <w:rsid w:val="00363439"/>
    <w:rsid w:val="00363519"/>
    <w:rsid w:val="00363E5E"/>
    <w:rsid w:val="003701EC"/>
    <w:rsid w:val="003709FB"/>
    <w:rsid w:val="00371BD8"/>
    <w:rsid w:val="00372D08"/>
    <w:rsid w:val="00372EA6"/>
    <w:rsid w:val="00376BD7"/>
    <w:rsid w:val="003772EE"/>
    <w:rsid w:val="00380396"/>
    <w:rsid w:val="0038140C"/>
    <w:rsid w:val="0038184E"/>
    <w:rsid w:val="00383DCC"/>
    <w:rsid w:val="0038649E"/>
    <w:rsid w:val="00386A3B"/>
    <w:rsid w:val="00386C0B"/>
    <w:rsid w:val="003871E4"/>
    <w:rsid w:val="003918B1"/>
    <w:rsid w:val="00395681"/>
    <w:rsid w:val="00395B6A"/>
    <w:rsid w:val="003A0CAE"/>
    <w:rsid w:val="003A32A3"/>
    <w:rsid w:val="003A398F"/>
    <w:rsid w:val="003A4536"/>
    <w:rsid w:val="003A4A2C"/>
    <w:rsid w:val="003A51B8"/>
    <w:rsid w:val="003A6BAD"/>
    <w:rsid w:val="003A73B4"/>
    <w:rsid w:val="003A793D"/>
    <w:rsid w:val="003B0B1F"/>
    <w:rsid w:val="003B0C1F"/>
    <w:rsid w:val="003B0F29"/>
    <w:rsid w:val="003B1D9B"/>
    <w:rsid w:val="003B4934"/>
    <w:rsid w:val="003B63A5"/>
    <w:rsid w:val="003B7B41"/>
    <w:rsid w:val="003C0B36"/>
    <w:rsid w:val="003C181A"/>
    <w:rsid w:val="003C32AB"/>
    <w:rsid w:val="003C3B4C"/>
    <w:rsid w:val="003C4CF7"/>
    <w:rsid w:val="003C597D"/>
    <w:rsid w:val="003C709E"/>
    <w:rsid w:val="003C7549"/>
    <w:rsid w:val="003D057F"/>
    <w:rsid w:val="003D2E48"/>
    <w:rsid w:val="003D37C8"/>
    <w:rsid w:val="003D5B41"/>
    <w:rsid w:val="003E161C"/>
    <w:rsid w:val="003E2081"/>
    <w:rsid w:val="003E21D4"/>
    <w:rsid w:val="003E235E"/>
    <w:rsid w:val="003E316A"/>
    <w:rsid w:val="003E3F21"/>
    <w:rsid w:val="003E451D"/>
    <w:rsid w:val="003E498E"/>
    <w:rsid w:val="003E49C8"/>
    <w:rsid w:val="003E4DB6"/>
    <w:rsid w:val="003F36D2"/>
    <w:rsid w:val="003F40E8"/>
    <w:rsid w:val="003F4BF7"/>
    <w:rsid w:val="003F55AF"/>
    <w:rsid w:val="003F6582"/>
    <w:rsid w:val="003F6CEA"/>
    <w:rsid w:val="003F73FF"/>
    <w:rsid w:val="004006C2"/>
    <w:rsid w:val="00401F0D"/>
    <w:rsid w:val="00402C9F"/>
    <w:rsid w:val="00403395"/>
    <w:rsid w:val="00405328"/>
    <w:rsid w:val="0040643A"/>
    <w:rsid w:val="00406B6C"/>
    <w:rsid w:val="0041397F"/>
    <w:rsid w:val="00416E54"/>
    <w:rsid w:val="00421394"/>
    <w:rsid w:val="00421A27"/>
    <w:rsid w:val="004226E3"/>
    <w:rsid w:val="00423559"/>
    <w:rsid w:val="00425110"/>
    <w:rsid w:val="00425929"/>
    <w:rsid w:val="004262D2"/>
    <w:rsid w:val="00427491"/>
    <w:rsid w:val="00430702"/>
    <w:rsid w:val="00432B82"/>
    <w:rsid w:val="00433455"/>
    <w:rsid w:val="00433E8A"/>
    <w:rsid w:val="00434345"/>
    <w:rsid w:val="00435CD9"/>
    <w:rsid w:val="00437D5D"/>
    <w:rsid w:val="00442AE2"/>
    <w:rsid w:val="00443357"/>
    <w:rsid w:val="0044701C"/>
    <w:rsid w:val="004500A9"/>
    <w:rsid w:val="0045105B"/>
    <w:rsid w:val="0045112C"/>
    <w:rsid w:val="004520B3"/>
    <w:rsid w:val="00455E05"/>
    <w:rsid w:val="00457230"/>
    <w:rsid w:val="00457AA6"/>
    <w:rsid w:val="004619DD"/>
    <w:rsid w:val="004664B4"/>
    <w:rsid w:val="00466E1B"/>
    <w:rsid w:val="00467248"/>
    <w:rsid w:val="00470222"/>
    <w:rsid w:val="00471E0B"/>
    <w:rsid w:val="004746AA"/>
    <w:rsid w:val="004746E9"/>
    <w:rsid w:val="00474F4B"/>
    <w:rsid w:val="00476B82"/>
    <w:rsid w:val="00476D44"/>
    <w:rsid w:val="00476E1C"/>
    <w:rsid w:val="00477B76"/>
    <w:rsid w:val="0048213D"/>
    <w:rsid w:val="00483398"/>
    <w:rsid w:val="004851B2"/>
    <w:rsid w:val="0048654E"/>
    <w:rsid w:val="00487071"/>
    <w:rsid w:val="00490B12"/>
    <w:rsid w:val="004913A9"/>
    <w:rsid w:val="0049411C"/>
    <w:rsid w:val="00496182"/>
    <w:rsid w:val="004A0B3A"/>
    <w:rsid w:val="004A0EEB"/>
    <w:rsid w:val="004A13AA"/>
    <w:rsid w:val="004A148D"/>
    <w:rsid w:val="004A5C87"/>
    <w:rsid w:val="004A725F"/>
    <w:rsid w:val="004B079D"/>
    <w:rsid w:val="004B2B64"/>
    <w:rsid w:val="004B2C78"/>
    <w:rsid w:val="004B43F0"/>
    <w:rsid w:val="004B5A1B"/>
    <w:rsid w:val="004B676B"/>
    <w:rsid w:val="004B6CEE"/>
    <w:rsid w:val="004B7740"/>
    <w:rsid w:val="004C0B49"/>
    <w:rsid w:val="004C1CCF"/>
    <w:rsid w:val="004C3932"/>
    <w:rsid w:val="004C4641"/>
    <w:rsid w:val="004C5B47"/>
    <w:rsid w:val="004C5D81"/>
    <w:rsid w:val="004D1083"/>
    <w:rsid w:val="004D20FD"/>
    <w:rsid w:val="004D416E"/>
    <w:rsid w:val="004D645B"/>
    <w:rsid w:val="004E078D"/>
    <w:rsid w:val="004E1CA9"/>
    <w:rsid w:val="004E2489"/>
    <w:rsid w:val="004E2B83"/>
    <w:rsid w:val="004E31D7"/>
    <w:rsid w:val="004E610E"/>
    <w:rsid w:val="004E73AF"/>
    <w:rsid w:val="004F0173"/>
    <w:rsid w:val="004F0FD9"/>
    <w:rsid w:val="004F19B7"/>
    <w:rsid w:val="004F472C"/>
    <w:rsid w:val="004F473A"/>
    <w:rsid w:val="004F47F2"/>
    <w:rsid w:val="004F50E5"/>
    <w:rsid w:val="004F561B"/>
    <w:rsid w:val="004F5680"/>
    <w:rsid w:val="004F5DB6"/>
    <w:rsid w:val="004F6E4E"/>
    <w:rsid w:val="00504420"/>
    <w:rsid w:val="00504686"/>
    <w:rsid w:val="0050768E"/>
    <w:rsid w:val="00511D6F"/>
    <w:rsid w:val="00511FA0"/>
    <w:rsid w:val="00512A9F"/>
    <w:rsid w:val="00514270"/>
    <w:rsid w:val="00514383"/>
    <w:rsid w:val="00517861"/>
    <w:rsid w:val="00522E50"/>
    <w:rsid w:val="00523A4C"/>
    <w:rsid w:val="00526F51"/>
    <w:rsid w:val="00527FF3"/>
    <w:rsid w:val="0053336C"/>
    <w:rsid w:val="00541448"/>
    <w:rsid w:val="00543B46"/>
    <w:rsid w:val="00544828"/>
    <w:rsid w:val="00546CBF"/>
    <w:rsid w:val="00551E6D"/>
    <w:rsid w:val="00554F62"/>
    <w:rsid w:val="00555333"/>
    <w:rsid w:val="005610CD"/>
    <w:rsid w:val="005635F0"/>
    <w:rsid w:val="00564720"/>
    <w:rsid w:val="0056561C"/>
    <w:rsid w:val="005671D4"/>
    <w:rsid w:val="005674DC"/>
    <w:rsid w:val="00570A79"/>
    <w:rsid w:val="00573C0A"/>
    <w:rsid w:val="0057707D"/>
    <w:rsid w:val="00580960"/>
    <w:rsid w:val="00580B10"/>
    <w:rsid w:val="00582E66"/>
    <w:rsid w:val="00585BEA"/>
    <w:rsid w:val="00586991"/>
    <w:rsid w:val="00587C4E"/>
    <w:rsid w:val="00587EA6"/>
    <w:rsid w:val="00593D43"/>
    <w:rsid w:val="00594578"/>
    <w:rsid w:val="00596FB5"/>
    <w:rsid w:val="005A04C5"/>
    <w:rsid w:val="005A482F"/>
    <w:rsid w:val="005A5638"/>
    <w:rsid w:val="005A67BB"/>
    <w:rsid w:val="005A7B46"/>
    <w:rsid w:val="005B04C4"/>
    <w:rsid w:val="005B07C8"/>
    <w:rsid w:val="005B126C"/>
    <w:rsid w:val="005B1C6E"/>
    <w:rsid w:val="005B1E27"/>
    <w:rsid w:val="005B6EA2"/>
    <w:rsid w:val="005B797F"/>
    <w:rsid w:val="005C05F1"/>
    <w:rsid w:val="005C1402"/>
    <w:rsid w:val="005C3D37"/>
    <w:rsid w:val="005C49BE"/>
    <w:rsid w:val="005C5B8B"/>
    <w:rsid w:val="005C7DE3"/>
    <w:rsid w:val="005D10FD"/>
    <w:rsid w:val="005D23FA"/>
    <w:rsid w:val="005E1B5A"/>
    <w:rsid w:val="005E2E68"/>
    <w:rsid w:val="005E55AB"/>
    <w:rsid w:val="005E5EC9"/>
    <w:rsid w:val="005E6332"/>
    <w:rsid w:val="005E65C1"/>
    <w:rsid w:val="005E6B08"/>
    <w:rsid w:val="005F0D24"/>
    <w:rsid w:val="005F2399"/>
    <w:rsid w:val="005F4496"/>
    <w:rsid w:val="005F4C39"/>
    <w:rsid w:val="006041EB"/>
    <w:rsid w:val="00604899"/>
    <w:rsid w:val="0060616D"/>
    <w:rsid w:val="00610EDA"/>
    <w:rsid w:val="006119AD"/>
    <w:rsid w:val="00612304"/>
    <w:rsid w:val="00613150"/>
    <w:rsid w:val="00613BB1"/>
    <w:rsid w:val="00616F14"/>
    <w:rsid w:val="00620222"/>
    <w:rsid w:val="0062068E"/>
    <w:rsid w:val="00620920"/>
    <w:rsid w:val="00623F26"/>
    <w:rsid w:val="00627D55"/>
    <w:rsid w:val="006326B3"/>
    <w:rsid w:val="00632F3B"/>
    <w:rsid w:val="00633046"/>
    <w:rsid w:val="006338C1"/>
    <w:rsid w:val="00633E59"/>
    <w:rsid w:val="00634EC1"/>
    <w:rsid w:val="006370F3"/>
    <w:rsid w:val="00643D84"/>
    <w:rsid w:val="00644A99"/>
    <w:rsid w:val="00646F46"/>
    <w:rsid w:val="00647901"/>
    <w:rsid w:val="00647D56"/>
    <w:rsid w:val="006510A5"/>
    <w:rsid w:val="00651217"/>
    <w:rsid w:val="006560BA"/>
    <w:rsid w:val="00660030"/>
    <w:rsid w:val="006617DE"/>
    <w:rsid w:val="006622C2"/>
    <w:rsid w:val="006628CF"/>
    <w:rsid w:val="00664BED"/>
    <w:rsid w:val="00666D3E"/>
    <w:rsid w:val="006715EA"/>
    <w:rsid w:val="00672A39"/>
    <w:rsid w:val="00672C6C"/>
    <w:rsid w:val="00672E3E"/>
    <w:rsid w:val="00674711"/>
    <w:rsid w:val="00674B33"/>
    <w:rsid w:val="00674B74"/>
    <w:rsid w:val="006753A8"/>
    <w:rsid w:val="00675D2F"/>
    <w:rsid w:val="00681BE8"/>
    <w:rsid w:val="006832DE"/>
    <w:rsid w:val="006844BF"/>
    <w:rsid w:val="006851FF"/>
    <w:rsid w:val="006857AD"/>
    <w:rsid w:val="00685D33"/>
    <w:rsid w:val="00686BDE"/>
    <w:rsid w:val="00687A9A"/>
    <w:rsid w:val="00692339"/>
    <w:rsid w:val="006929DB"/>
    <w:rsid w:val="00692CCD"/>
    <w:rsid w:val="00692D96"/>
    <w:rsid w:val="00695C48"/>
    <w:rsid w:val="00695DBF"/>
    <w:rsid w:val="006A2F62"/>
    <w:rsid w:val="006A303D"/>
    <w:rsid w:val="006A33AE"/>
    <w:rsid w:val="006A4DBE"/>
    <w:rsid w:val="006A4DD9"/>
    <w:rsid w:val="006A6D7E"/>
    <w:rsid w:val="006A71EA"/>
    <w:rsid w:val="006B1ADE"/>
    <w:rsid w:val="006B22F0"/>
    <w:rsid w:val="006B575D"/>
    <w:rsid w:val="006B5A6F"/>
    <w:rsid w:val="006B63EC"/>
    <w:rsid w:val="006B7A45"/>
    <w:rsid w:val="006C4157"/>
    <w:rsid w:val="006C47C8"/>
    <w:rsid w:val="006C55D4"/>
    <w:rsid w:val="006C5996"/>
    <w:rsid w:val="006C60E2"/>
    <w:rsid w:val="006C7FC8"/>
    <w:rsid w:val="006D06EF"/>
    <w:rsid w:val="006D08A7"/>
    <w:rsid w:val="006D08C8"/>
    <w:rsid w:val="006D0AFF"/>
    <w:rsid w:val="006D1B3D"/>
    <w:rsid w:val="006D4CB0"/>
    <w:rsid w:val="006D7D01"/>
    <w:rsid w:val="006E074C"/>
    <w:rsid w:val="006E17F6"/>
    <w:rsid w:val="006E209B"/>
    <w:rsid w:val="006E252B"/>
    <w:rsid w:val="006E519E"/>
    <w:rsid w:val="006E5EB8"/>
    <w:rsid w:val="006E5F80"/>
    <w:rsid w:val="006E75EC"/>
    <w:rsid w:val="006E7FFE"/>
    <w:rsid w:val="006F28DB"/>
    <w:rsid w:val="006F533D"/>
    <w:rsid w:val="006F6803"/>
    <w:rsid w:val="007006D2"/>
    <w:rsid w:val="00700DA8"/>
    <w:rsid w:val="00702ED2"/>
    <w:rsid w:val="007107E6"/>
    <w:rsid w:val="007120BC"/>
    <w:rsid w:val="00712B51"/>
    <w:rsid w:val="00713496"/>
    <w:rsid w:val="0071687B"/>
    <w:rsid w:val="00717178"/>
    <w:rsid w:val="007212FD"/>
    <w:rsid w:val="00723498"/>
    <w:rsid w:val="0072412F"/>
    <w:rsid w:val="00726D65"/>
    <w:rsid w:val="00727FEE"/>
    <w:rsid w:val="007306F0"/>
    <w:rsid w:val="00731404"/>
    <w:rsid w:val="00732864"/>
    <w:rsid w:val="00733757"/>
    <w:rsid w:val="00734B9F"/>
    <w:rsid w:val="00736ABB"/>
    <w:rsid w:val="00737126"/>
    <w:rsid w:val="0073780D"/>
    <w:rsid w:val="0074563F"/>
    <w:rsid w:val="00746F52"/>
    <w:rsid w:val="0074775B"/>
    <w:rsid w:val="007479F4"/>
    <w:rsid w:val="00747AA4"/>
    <w:rsid w:val="00747B9C"/>
    <w:rsid w:val="00747E1D"/>
    <w:rsid w:val="00750718"/>
    <w:rsid w:val="00751F3B"/>
    <w:rsid w:val="00751F6B"/>
    <w:rsid w:val="0075246A"/>
    <w:rsid w:val="00752EE1"/>
    <w:rsid w:val="00755F2A"/>
    <w:rsid w:val="00757143"/>
    <w:rsid w:val="0075789C"/>
    <w:rsid w:val="007579D8"/>
    <w:rsid w:val="0076079C"/>
    <w:rsid w:val="00760A6F"/>
    <w:rsid w:val="00761372"/>
    <w:rsid w:val="0076248A"/>
    <w:rsid w:val="007626D3"/>
    <w:rsid w:val="00763069"/>
    <w:rsid w:val="0076499D"/>
    <w:rsid w:val="0076501F"/>
    <w:rsid w:val="007678CA"/>
    <w:rsid w:val="00771CDE"/>
    <w:rsid w:val="007732A8"/>
    <w:rsid w:val="0077558F"/>
    <w:rsid w:val="007771A8"/>
    <w:rsid w:val="0077788E"/>
    <w:rsid w:val="00782C5A"/>
    <w:rsid w:val="00782C8D"/>
    <w:rsid w:val="00783549"/>
    <w:rsid w:val="00783646"/>
    <w:rsid w:val="00784F27"/>
    <w:rsid w:val="00785B56"/>
    <w:rsid w:val="00790477"/>
    <w:rsid w:val="007907FB"/>
    <w:rsid w:val="00790CC5"/>
    <w:rsid w:val="0079211D"/>
    <w:rsid w:val="00792743"/>
    <w:rsid w:val="0079615B"/>
    <w:rsid w:val="00796E8E"/>
    <w:rsid w:val="00797F24"/>
    <w:rsid w:val="007A1B8C"/>
    <w:rsid w:val="007A39B6"/>
    <w:rsid w:val="007A4047"/>
    <w:rsid w:val="007A516A"/>
    <w:rsid w:val="007A547C"/>
    <w:rsid w:val="007A5EC6"/>
    <w:rsid w:val="007A7099"/>
    <w:rsid w:val="007A7619"/>
    <w:rsid w:val="007A7CC7"/>
    <w:rsid w:val="007A7D9D"/>
    <w:rsid w:val="007B1066"/>
    <w:rsid w:val="007B404E"/>
    <w:rsid w:val="007B49C5"/>
    <w:rsid w:val="007B53A4"/>
    <w:rsid w:val="007B5A9A"/>
    <w:rsid w:val="007B5E70"/>
    <w:rsid w:val="007B62F6"/>
    <w:rsid w:val="007B7D03"/>
    <w:rsid w:val="007C38DB"/>
    <w:rsid w:val="007C7E15"/>
    <w:rsid w:val="007D1BE1"/>
    <w:rsid w:val="007D2105"/>
    <w:rsid w:val="007D269F"/>
    <w:rsid w:val="007D2F16"/>
    <w:rsid w:val="007D3484"/>
    <w:rsid w:val="007D4A94"/>
    <w:rsid w:val="007D4EF5"/>
    <w:rsid w:val="007E008E"/>
    <w:rsid w:val="007E1AAD"/>
    <w:rsid w:val="007E2277"/>
    <w:rsid w:val="007E2D42"/>
    <w:rsid w:val="007E2E61"/>
    <w:rsid w:val="007E534B"/>
    <w:rsid w:val="007E5885"/>
    <w:rsid w:val="007E7605"/>
    <w:rsid w:val="007F325F"/>
    <w:rsid w:val="007F48D6"/>
    <w:rsid w:val="007F4A66"/>
    <w:rsid w:val="007F5595"/>
    <w:rsid w:val="007F79BB"/>
    <w:rsid w:val="00800360"/>
    <w:rsid w:val="00803D98"/>
    <w:rsid w:val="008047F0"/>
    <w:rsid w:val="00804B8D"/>
    <w:rsid w:val="00804C3E"/>
    <w:rsid w:val="008108BC"/>
    <w:rsid w:val="0081142E"/>
    <w:rsid w:val="00811904"/>
    <w:rsid w:val="0081204B"/>
    <w:rsid w:val="008123DE"/>
    <w:rsid w:val="008129A0"/>
    <w:rsid w:val="008148BF"/>
    <w:rsid w:val="00816C92"/>
    <w:rsid w:val="00821A0E"/>
    <w:rsid w:val="00822516"/>
    <w:rsid w:val="00822941"/>
    <w:rsid w:val="00822BF0"/>
    <w:rsid w:val="00823224"/>
    <w:rsid w:val="00824855"/>
    <w:rsid w:val="00825FC0"/>
    <w:rsid w:val="00827253"/>
    <w:rsid w:val="0082752D"/>
    <w:rsid w:val="0083154D"/>
    <w:rsid w:val="0083158C"/>
    <w:rsid w:val="008320ED"/>
    <w:rsid w:val="0083425F"/>
    <w:rsid w:val="00834E3C"/>
    <w:rsid w:val="00835DCD"/>
    <w:rsid w:val="00841B96"/>
    <w:rsid w:val="00841E77"/>
    <w:rsid w:val="00841EAF"/>
    <w:rsid w:val="008433AB"/>
    <w:rsid w:val="00844472"/>
    <w:rsid w:val="00845C26"/>
    <w:rsid w:val="00853A53"/>
    <w:rsid w:val="0085430E"/>
    <w:rsid w:val="00854F03"/>
    <w:rsid w:val="0085605E"/>
    <w:rsid w:val="00857443"/>
    <w:rsid w:val="0086071F"/>
    <w:rsid w:val="008612F1"/>
    <w:rsid w:val="0086203C"/>
    <w:rsid w:val="00862C74"/>
    <w:rsid w:val="00863F65"/>
    <w:rsid w:val="008641F3"/>
    <w:rsid w:val="00866645"/>
    <w:rsid w:val="00867FDA"/>
    <w:rsid w:val="008747DC"/>
    <w:rsid w:val="00881189"/>
    <w:rsid w:val="00881E0F"/>
    <w:rsid w:val="008822D1"/>
    <w:rsid w:val="008824B5"/>
    <w:rsid w:val="0088395D"/>
    <w:rsid w:val="00885C15"/>
    <w:rsid w:val="00890089"/>
    <w:rsid w:val="00891CEF"/>
    <w:rsid w:val="0089208A"/>
    <w:rsid w:val="00893C43"/>
    <w:rsid w:val="0089777E"/>
    <w:rsid w:val="008A068C"/>
    <w:rsid w:val="008A4605"/>
    <w:rsid w:val="008A6241"/>
    <w:rsid w:val="008A7781"/>
    <w:rsid w:val="008B0DCD"/>
    <w:rsid w:val="008B2FBC"/>
    <w:rsid w:val="008B3821"/>
    <w:rsid w:val="008B5BD1"/>
    <w:rsid w:val="008B6005"/>
    <w:rsid w:val="008B6CDB"/>
    <w:rsid w:val="008B6FEC"/>
    <w:rsid w:val="008B7954"/>
    <w:rsid w:val="008C0030"/>
    <w:rsid w:val="008C0342"/>
    <w:rsid w:val="008C0354"/>
    <w:rsid w:val="008C353E"/>
    <w:rsid w:val="008C37EA"/>
    <w:rsid w:val="008C446F"/>
    <w:rsid w:val="008C4866"/>
    <w:rsid w:val="008C5910"/>
    <w:rsid w:val="008C6A49"/>
    <w:rsid w:val="008C6D05"/>
    <w:rsid w:val="008D5090"/>
    <w:rsid w:val="008D59C6"/>
    <w:rsid w:val="008D65CD"/>
    <w:rsid w:val="008D66C3"/>
    <w:rsid w:val="008D7341"/>
    <w:rsid w:val="008D7629"/>
    <w:rsid w:val="008E494C"/>
    <w:rsid w:val="008E4EF5"/>
    <w:rsid w:val="008E64D0"/>
    <w:rsid w:val="008E73B5"/>
    <w:rsid w:val="008E77D6"/>
    <w:rsid w:val="008E79F0"/>
    <w:rsid w:val="008F4514"/>
    <w:rsid w:val="008F5B64"/>
    <w:rsid w:val="00901663"/>
    <w:rsid w:val="00901821"/>
    <w:rsid w:val="00902239"/>
    <w:rsid w:val="00903826"/>
    <w:rsid w:val="009064E2"/>
    <w:rsid w:val="00906E9D"/>
    <w:rsid w:val="009076F5"/>
    <w:rsid w:val="009078CB"/>
    <w:rsid w:val="00913B6D"/>
    <w:rsid w:val="009200F9"/>
    <w:rsid w:val="00920BBD"/>
    <w:rsid w:val="00921139"/>
    <w:rsid w:val="00923046"/>
    <w:rsid w:val="00923F92"/>
    <w:rsid w:val="009258AB"/>
    <w:rsid w:val="00926FB0"/>
    <w:rsid w:val="00930FCB"/>
    <w:rsid w:val="009334B2"/>
    <w:rsid w:val="00936311"/>
    <w:rsid w:val="0094734C"/>
    <w:rsid w:val="009479E9"/>
    <w:rsid w:val="009529E8"/>
    <w:rsid w:val="00952D03"/>
    <w:rsid w:val="009543EC"/>
    <w:rsid w:val="00955EB7"/>
    <w:rsid w:val="00960722"/>
    <w:rsid w:val="009614E5"/>
    <w:rsid w:val="009655C5"/>
    <w:rsid w:val="00965EB0"/>
    <w:rsid w:val="009678ED"/>
    <w:rsid w:val="00967C18"/>
    <w:rsid w:val="00970AC7"/>
    <w:rsid w:val="00971801"/>
    <w:rsid w:val="00971A2A"/>
    <w:rsid w:val="00973974"/>
    <w:rsid w:val="00974171"/>
    <w:rsid w:val="00974E35"/>
    <w:rsid w:val="00974FD8"/>
    <w:rsid w:val="0097623D"/>
    <w:rsid w:val="00977608"/>
    <w:rsid w:val="0098156A"/>
    <w:rsid w:val="00982DBB"/>
    <w:rsid w:val="0098685F"/>
    <w:rsid w:val="00995C94"/>
    <w:rsid w:val="00995CD8"/>
    <w:rsid w:val="00996B97"/>
    <w:rsid w:val="009A0059"/>
    <w:rsid w:val="009A0F9A"/>
    <w:rsid w:val="009A12FB"/>
    <w:rsid w:val="009A3444"/>
    <w:rsid w:val="009A5E1B"/>
    <w:rsid w:val="009A6AED"/>
    <w:rsid w:val="009B0F5C"/>
    <w:rsid w:val="009B1684"/>
    <w:rsid w:val="009B1D99"/>
    <w:rsid w:val="009B3B29"/>
    <w:rsid w:val="009C139E"/>
    <w:rsid w:val="009C13E4"/>
    <w:rsid w:val="009C1A98"/>
    <w:rsid w:val="009C1D69"/>
    <w:rsid w:val="009C2715"/>
    <w:rsid w:val="009C545F"/>
    <w:rsid w:val="009C56CB"/>
    <w:rsid w:val="009C72B4"/>
    <w:rsid w:val="009D0B28"/>
    <w:rsid w:val="009D3D03"/>
    <w:rsid w:val="009D47F5"/>
    <w:rsid w:val="009D63C3"/>
    <w:rsid w:val="009E0F4C"/>
    <w:rsid w:val="009E12D4"/>
    <w:rsid w:val="009E1DA3"/>
    <w:rsid w:val="009E2276"/>
    <w:rsid w:val="009E3B44"/>
    <w:rsid w:val="009E462E"/>
    <w:rsid w:val="009F33A8"/>
    <w:rsid w:val="009F4326"/>
    <w:rsid w:val="009F7084"/>
    <w:rsid w:val="00A00ABC"/>
    <w:rsid w:val="00A0223B"/>
    <w:rsid w:val="00A02993"/>
    <w:rsid w:val="00A038E2"/>
    <w:rsid w:val="00A03BED"/>
    <w:rsid w:val="00A03D80"/>
    <w:rsid w:val="00A072C2"/>
    <w:rsid w:val="00A076B4"/>
    <w:rsid w:val="00A07F5F"/>
    <w:rsid w:val="00A107F2"/>
    <w:rsid w:val="00A10CD8"/>
    <w:rsid w:val="00A11422"/>
    <w:rsid w:val="00A15107"/>
    <w:rsid w:val="00A20D75"/>
    <w:rsid w:val="00A26D48"/>
    <w:rsid w:val="00A2710E"/>
    <w:rsid w:val="00A27125"/>
    <w:rsid w:val="00A301A5"/>
    <w:rsid w:val="00A302CD"/>
    <w:rsid w:val="00A33845"/>
    <w:rsid w:val="00A36221"/>
    <w:rsid w:val="00A375A4"/>
    <w:rsid w:val="00A42AF7"/>
    <w:rsid w:val="00A42E5B"/>
    <w:rsid w:val="00A431C7"/>
    <w:rsid w:val="00A4757B"/>
    <w:rsid w:val="00A53614"/>
    <w:rsid w:val="00A56F56"/>
    <w:rsid w:val="00A5753F"/>
    <w:rsid w:val="00A61034"/>
    <w:rsid w:val="00A611FB"/>
    <w:rsid w:val="00A659FB"/>
    <w:rsid w:val="00A65C4D"/>
    <w:rsid w:val="00A661E7"/>
    <w:rsid w:val="00A672BD"/>
    <w:rsid w:val="00A70DCA"/>
    <w:rsid w:val="00A77AE1"/>
    <w:rsid w:val="00A80031"/>
    <w:rsid w:val="00A834C1"/>
    <w:rsid w:val="00A83FB4"/>
    <w:rsid w:val="00A9259D"/>
    <w:rsid w:val="00A937DB"/>
    <w:rsid w:val="00A94823"/>
    <w:rsid w:val="00A95543"/>
    <w:rsid w:val="00A97EF5"/>
    <w:rsid w:val="00AA1F4E"/>
    <w:rsid w:val="00AA21B1"/>
    <w:rsid w:val="00AA6736"/>
    <w:rsid w:val="00AA6DBE"/>
    <w:rsid w:val="00AA7304"/>
    <w:rsid w:val="00AA765C"/>
    <w:rsid w:val="00AA77EC"/>
    <w:rsid w:val="00AB0056"/>
    <w:rsid w:val="00AB07E6"/>
    <w:rsid w:val="00AB0D81"/>
    <w:rsid w:val="00AB0F4F"/>
    <w:rsid w:val="00AB2C1B"/>
    <w:rsid w:val="00AB467C"/>
    <w:rsid w:val="00AB640C"/>
    <w:rsid w:val="00AB6D55"/>
    <w:rsid w:val="00AC18AD"/>
    <w:rsid w:val="00AC2AE8"/>
    <w:rsid w:val="00AC4926"/>
    <w:rsid w:val="00AC4CD6"/>
    <w:rsid w:val="00AC523C"/>
    <w:rsid w:val="00AC5FEA"/>
    <w:rsid w:val="00AD1CD4"/>
    <w:rsid w:val="00AD6E8B"/>
    <w:rsid w:val="00AE43EE"/>
    <w:rsid w:val="00AE5F0C"/>
    <w:rsid w:val="00AE6C33"/>
    <w:rsid w:val="00AF1231"/>
    <w:rsid w:val="00AF36AF"/>
    <w:rsid w:val="00AF64C7"/>
    <w:rsid w:val="00B014C2"/>
    <w:rsid w:val="00B04420"/>
    <w:rsid w:val="00B044FE"/>
    <w:rsid w:val="00B05832"/>
    <w:rsid w:val="00B0743B"/>
    <w:rsid w:val="00B133DC"/>
    <w:rsid w:val="00B16A7C"/>
    <w:rsid w:val="00B17C98"/>
    <w:rsid w:val="00B213D4"/>
    <w:rsid w:val="00B21876"/>
    <w:rsid w:val="00B21C67"/>
    <w:rsid w:val="00B24BBC"/>
    <w:rsid w:val="00B2514B"/>
    <w:rsid w:val="00B30784"/>
    <w:rsid w:val="00B30B1C"/>
    <w:rsid w:val="00B338C6"/>
    <w:rsid w:val="00B34D74"/>
    <w:rsid w:val="00B3762E"/>
    <w:rsid w:val="00B3797A"/>
    <w:rsid w:val="00B37A33"/>
    <w:rsid w:val="00B401A3"/>
    <w:rsid w:val="00B41492"/>
    <w:rsid w:val="00B42C5F"/>
    <w:rsid w:val="00B434B2"/>
    <w:rsid w:val="00B4393B"/>
    <w:rsid w:val="00B43EAC"/>
    <w:rsid w:val="00B4536C"/>
    <w:rsid w:val="00B45B61"/>
    <w:rsid w:val="00B47875"/>
    <w:rsid w:val="00B47896"/>
    <w:rsid w:val="00B527AB"/>
    <w:rsid w:val="00B529F3"/>
    <w:rsid w:val="00B5642F"/>
    <w:rsid w:val="00B5719C"/>
    <w:rsid w:val="00B5754D"/>
    <w:rsid w:val="00B57574"/>
    <w:rsid w:val="00B60049"/>
    <w:rsid w:val="00B60E29"/>
    <w:rsid w:val="00B61333"/>
    <w:rsid w:val="00B6197B"/>
    <w:rsid w:val="00B619C5"/>
    <w:rsid w:val="00B67512"/>
    <w:rsid w:val="00B70F1E"/>
    <w:rsid w:val="00B71644"/>
    <w:rsid w:val="00B747B5"/>
    <w:rsid w:val="00B75C85"/>
    <w:rsid w:val="00B765F4"/>
    <w:rsid w:val="00B802C9"/>
    <w:rsid w:val="00B80823"/>
    <w:rsid w:val="00B8250B"/>
    <w:rsid w:val="00B82ACF"/>
    <w:rsid w:val="00B83F81"/>
    <w:rsid w:val="00B84161"/>
    <w:rsid w:val="00B84969"/>
    <w:rsid w:val="00B917C1"/>
    <w:rsid w:val="00B918FB"/>
    <w:rsid w:val="00B93F6A"/>
    <w:rsid w:val="00B9415C"/>
    <w:rsid w:val="00B9752F"/>
    <w:rsid w:val="00BA079F"/>
    <w:rsid w:val="00BA41B0"/>
    <w:rsid w:val="00BA5B6D"/>
    <w:rsid w:val="00BA701D"/>
    <w:rsid w:val="00BB057B"/>
    <w:rsid w:val="00BB095E"/>
    <w:rsid w:val="00BB0AC1"/>
    <w:rsid w:val="00BB2F42"/>
    <w:rsid w:val="00BB6BD9"/>
    <w:rsid w:val="00BB74F6"/>
    <w:rsid w:val="00BC04BC"/>
    <w:rsid w:val="00BC055E"/>
    <w:rsid w:val="00BC0EA8"/>
    <w:rsid w:val="00BC2C51"/>
    <w:rsid w:val="00BC4358"/>
    <w:rsid w:val="00BC758C"/>
    <w:rsid w:val="00BD3C55"/>
    <w:rsid w:val="00BD49F4"/>
    <w:rsid w:val="00BD4BCE"/>
    <w:rsid w:val="00BD73D6"/>
    <w:rsid w:val="00BE183C"/>
    <w:rsid w:val="00BE2B10"/>
    <w:rsid w:val="00BE36FC"/>
    <w:rsid w:val="00BE3A14"/>
    <w:rsid w:val="00BE4D7D"/>
    <w:rsid w:val="00BE5569"/>
    <w:rsid w:val="00BE5589"/>
    <w:rsid w:val="00BE5AA2"/>
    <w:rsid w:val="00BE6D97"/>
    <w:rsid w:val="00BF0E93"/>
    <w:rsid w:val="00BF19EE"/>
    <w:rsid w:val="00BF1EDB"/>
    <w:rsid w:val="00BF3A70"/>
    <w:rsid w:val="00BF7516"/>
    <w:rsid w:val="00BF79ED"/>
    <w:rsid w:val="00C0075D"/>
    <w:rsid w:val="00C02549"/>
    <w:rsid w:val="00C03874"/>
    <w:rsid w:val="00C045F2"/>
    <w:rsid w:val="00C0613F"/>
    <w:rsid w:val="00C06586"/>
    <w:rsid w:val="00C108D1"/>
    <w:rsid w:val="00C12663"/>
    <w:rsid w:val="00C1554D"/>
    <w:rsid w:val="00C22110"/>
    <w:rsid w:val="00C227BA"/>
    <w:rsid w:val="00C22C49"/>
    <w:rsid w:val="00C22E7A"/>
    <w:rsid w:val="00C23686"/>
    <w:rsid w:val="00C24FCB"/>
    <w:rsid w:val="00C26218"/>
    <w:rsid w:val="00C31065"/>
    <w:rsid w:val="00C3133B"/>
    <w:rsid w:val="00C32922"/>
    <w:rsid w:val="00C32B3B"/>
    <w:rsid w:val="00C32F38"/>
    <w:rsid w:val="00C40551"/>
    <w:rsid w:val="00C4056C"/>
    <w:rsid w:val="00C42B4F"/>
    <w:rsid w:val="00C444E7"/>
    <w:rsid w:val="00C52A41"/>
    <w:rsid w:val="00C54783"/>
    <w:rsid w:val="00C551D4"/>
    <w:rsid w:val="00C55B99"/>
    <w:rsid w:val="00C565EF"/>
    <w:rsid w:val="00C56BE1"/>
    <w:rsid w:val="00C56EAE"/>
    <w:rsid w:val="00C60D9A"/>
    <w:rsid w:val="00C61E18"/>
    <w:rsid w:val="00C62EB9"/>
    <w:rsid w:val="00C64921"/>
    <w:rsid w:val="00C64C9B"/>
    <w:rsid w:val="00C65F0B"/>
    <w:rsid w:val="00C65FBF"/>
    <w:rsid w:val="00C74126"/>
    <w:rsid w:val="00C74142"/>
    <w:rsid w:val="00C778C5"/>
    <w:rsid w:val="00C77BAE"/>
    <w:rsid w:val="00C801AA"/>
    <w:rsid w:val="00C802A8"/>
    <w:rsid w:val="00C83A75"/>
    <w:rsid w:val="00C84C51"/>
    <w:rsid w:val="00C87EAE"/>
    <w:rsid w:val="00C87F06"/>
    <w:rsid w:val="00C92233"/>
    <w:rsid w:val="00C9371F"/>
    <w:rsid w:val="00C95DD5"/>
    <w:rsid w:val="00C97AFA"/>
    <w:rsid w:val="00C97E32"/>
    <w:rsid w:val="00CA3186"/>
    <w:rsid w:val="00CA3349"/>
    <w:rsid w:val="00CA3569"/>
    <w:rsid w:val="00CA4138"/>
    <w:rsid w:val="00CA7630"/>
    <w:rsid w:val="00CA7DAF"/>
    <w:rsid w:val="00CB4279"/>
    <w:rsid w:val="00CB78A7"/>
    <w:rsid w:val="00CB7E6C"/>
    <w:rsid w:val="00CC0F9B"/>
    <w:rsid w:val="00CC286E"/>
    <w:rsid w:val="00CC3675"/>
    <w:rsid w:val="00CC4173"/>
    <w:rsid w:val="00CC509C"/>
    <w:rsid w:val="00CC56A2"/>
    <w:rsid w:val="00CC60C0"/>
    <w:rsid w:val="00CD0748"/>
    <w:rsid w:val="00CD35C0"/>
    <w:rsid w:val="00CD51C6"/>
    <w:rsid w:val="00CD67B1"/>
    <w:rsid w:val="00CD6AAB"/>
    <w:rsid w:val="00CD6CAD"/>
    <w:rsid w:val="00CD6F80"/>
    <w:rsid w:val="00CD70E0"/>
    <w:rsid w:val="00CE1B84"/>
    <w:rsid w:val="00CE24B5"/>
    <w:rsid w:val="00CE265A"/>
    <w:rsid w:val="00CE58B2"/>
    <w:rsid w:val="00CE6F53"/>
    <w:rsid w:val="00CF28F2"/>
    <w:rsid w:val="00CF38F2"/>
    <w:rsid w:val="00CF7296"/>
    <w:rsid w:val="00D07A6D"/>
    <w:rsid w:val="00D07B0E"/>
    <w:rsid w:val="00D12A82"/>
    <w:rsid w:val="00D156AD"/>
    <w:rsid w:val="00D157CB"/>
    <w:rsid w:val="00D1619A"/>
    <w:rsid w:val="00D162FC"/>
    <w:rsid w:val="00D165C2"/>
    <w:rsid w:val="00D2057F"/>
    <w:rsid w:val="00D21D3A"/>
    <w:rsid w:val="00D21EDB"/>
    <w:rsid w:val="00D22514"/>
    <w:rsid w:val="00D22E5B"/>
    <w:rsid w:val="00D24AF3"/>
    <w:rsid w:val="00D25BB6"/>
    <w:rsid w:val="00D27FB7"/>
    <w:rsid w:val="00D349AB"/>
    <w:rsid w:val="00D34CAA"/>
    <w:rsid w:val="00D37B3E"/>
    <w:rsid w:val="00D40CF2"/>
    <w:rsid w:val="00D40F3A"/>
    <w:rsid w:val="00D4227B"/>
    <w:rsid w:val="00D44739"/>
    <w:rsid w:val="00D4614A"/>
    <w:rsid w:val="00D51034"/>
    <w:rsid w:val="00D51BA9"/>
    <w:rsid w:val="00D5281F"/>
    <w:rsid w:val="00D54C8E"/>
    <w:rsid w:val="00D556C6"/>
    <w:rsid w:val="00D55F00"/>
    <w:rsid w:val="00D564F9"/>
    <w:rsid w:val="00D57046"/>
    <w:rsid w:val="00D60322"/>
    <w:rsid w:val="00D60E82"/>
    <w:rsid w:val="00D6171B"/>
    <w:rsid w:val="00D72D58"/>
    <w:rsid w:val="00D7563C"/>
    <w:rsid w:val="00D772D2"/>
    <w:rsid w:val="00D80258"/>
    <w:rsid w:val="00D80710"/>
    <w:rsid w:val="00D81408"/>
    <w:rsid w:val="00D82BED"/>
    <w:rsid w:val="00D82DB4"/>
    <w:rsid w:val="00D83786"/>
    <w:rsid w:val="00D8447F"/>
    <w:rsid w:val="00D84EE3"/>
    <w:rsid w:val="00D86E41"/>
    <w:rsid w:val="00D901FB"/>
    <w:rsid w:val="00D94D2B"/>
    <w:rsid w:val="00D95BA6"/>
    <w:rsid w:val="00DA3145"/>
    <w:rsid w:val="00DA4B65"/>
    <w:rsid w:val="00DA5D38"/>
    <w:rsid w:val="00DA72D2"/>
    <w:rsid w:val="00DB15C9"/>
    <w:rsid w:val="00DB17B1"/>
    <w:rsid w:val="00DB2D5A"/>
    <w:rsid w:val="00DB7660"/>
    <w:rsid w:val="00DC08DF"/>
    <w:rsid w:val="00DC14E7"/>
    <w:rsid w:val="00DC3488"/>
    <w:rsid w:val="00DC36A8"/>
    <w:rsid w:val="00DC3784"/>
    <w:rsid w:val="00DC5180"/>
    <w:rsid w:val="00DC7E98"/>
    <w:rsid w:val="00DD130D"/>
    <w:rsid w:val="00DD2243"/>
    <w:rsid w:val="00DD318F"/>
    <w:rsid w:val="00DD3E30"/>
    <w:rsid w:val="00DD44E0"/>
    <w:rsid w:val="00DD52C3"/>
    <w:rsid w:val="00DD5F12"/>
    <w:rsid w:val="00DD726B"/>
    <w:rsid w:val="00DE1651"/>
    <w:rsid w:val="00DE1F34"/>
    <w:rsid w:val="00DE26F0"/>
    <w:rsid w:val="00DE27C4"/>
    <w:rsid w:val="00DE302F"/>
    <w:rsid w:val="00DE5609"/>
    <w:rsid w:val="00DE589E"/>
    <w:rsid w:val="00DE6285"/>
    <w:rsid w:val="00DF0D85"/>
    <w:rsid w:val="00DF1C5C"/>
    <w:rsid w:val="00DF2064"/>
    <w:rsid w:val="00DF4D8F"/>
    <w:rsid w:val="00DF5987"/>
    <w:rsid w:val="00DF5C9B"/>
    <w:rsid w:val="00DF7A25"/>
    <w:rsid w:val="00E01376"/>
    <w:rsid w:val="00E022B2"/>
    <w:rsid w:val="00E03672"/>
    <w:rsid w:val="00E0367D"/>
    <w:rsid w:val="00E05FD0"/>
    <w:rsid w:val="00E07602"/>
    <w:rsid w:val="00E14913"/>
    <w:rsid w:val="00E14F96"/>
    <w:rsid w:val="00E1702F"/>
    <w:rsid w:val="00E22C38"/>
    <w:rsid w:val="00E23804"/>
    <w:rsid w:val="00E2601D"/>
    <w:rsid w:val="00E36B82"/>
    <w:rsid w:val="00E37B20"/>
    <w:rsid w:val="00E37C04"/>
    <w:rsid w:val="00E40792"/>
    <w:rsid w:val="00E409AE"/>
    <w:rsid w:val="00E416F9"/>
    <w:rsid w:val="00E4324E"/>
    <w:rsid w:val="00E45770"/>
    <w:rsid w:val="00E47992"/>
    <w:rsid w:val="00E47FB5"/>
    <w:rsid w:val="00E502B9"/>
    <w:rsid w:val="00E50BE7"/>
    <w:rsid w:val="00E52413"/>
    <w:rsid w:val="00E527B3"/>
    <w:rsid w:val="00E53378"/>
    <w:rsid w:val="00E53BEA"/>
    <w:rsid w:val="00E54343"/>
    <w:rsid w:val="00E5496D"/>
    <w:rsid w:val="00E60A03"/>
    <w:rsid w:val="00E60FB0"/>
    <w:rsid w:val="00E617B7"/>
    <w:rsid w:val="00E65D5F"/>
    <w:rsid w:val="00E666F9"/>
    <w:rsid w:val="00E66DE4"/>
    <w:rsid w:val="00E7115D"/>
    <w:rsid w:val="00E719BE"/>
    <w:rsid w:val="00E740D5"/>
    <w:rsid w:val="00E76509"/>
    <w:rsid w:val="00E77171"/>
    <w:rsid w:val="00E80D2E"/>
    <w:rsid w:val="00E8361C"/>
    <w:rsid w:val="00E84697"/>
    <w:rsid w:val="00E85CE8"/>
    <w:rsid w:val="00E87031"/>
    <w:rsid w:val="00E92D92"/>
    <w:rsid w:val="00E94219"/>
    <w:rsid w:val="00E944D3"/>
    <w:rsid w:val="00E9545C"/>
    <w:rsid w:val="00E95878"/>
    <w:rsid w:val="00E95CA4"/>
    <w:rsid w:val="00E96BD8"/>
    <w:rsid w:val="00EA1B8B"/>
    <w:rsid w:val="00EA2077"/>
    <w:rsid w:val="00EA2EC8"/>
    <w:rsid w:val="00EA333A"/>
    <w:rsid w:val="00EA3B13"/>
    <w:rsid w:val="00EA4A62"/>
    <w:rsid w:val="00EA5CAF"/>
    <w:rsid w:val="00EA6D7B"/>
    <w:rsid w:val="00EA6E8F"/>
    <w:rsid w:val="00EA70ED"/>
    <w:rsid w:val="00EB09E9"/>
    <w:rsid w:val="00EB44E6"/>
    <w:rsid w:val="00EB5386"/>
    <w:rsid w:val="00EB6742"/>
    <w:rsid w:val="00EB7E5C"/>
    <w:rsid w:val="00EC04C8"/>
    <w:rsid w:val="00EC27BE"/>
    <w:rsid w:val="00EC28F0"/>
    <w:rsid w:val="00EC3C77"/>
    <w:rsid w:val="00EC444E"/>
    <w:rsid w:val="00EC4CBA"/>
    <w:rsid w:val="00EC769C"/>
    <w:rsid w:val="00ED11BE"/>
    <w:rsid w:val="00ED273E"/>
    <w:rsid w:val="00ED2960"/>
    <w:rsid w:val="00ED693C"/>
    <w:rsid w:val="00EE093C"/>
    <w:rsid w:val="00EE3A23"/>
    <w:rsid w:val="00EE4C93"/>
    <w:rsid w:val="00EF003F"/>
    <w:rsid w:val="00EF1490"/>
    <w:rsid w:val="00EF1C07"/>
    <w:rsid w:val="00EF41A5"/>
    <w:rsid w:val="00EF4255"/>
    <w:rsid w:val="00EF5B9E"/>
    <w:rsid w:val="00EF5B9F"/>
    <w:rsid w:val="00F033F6"/>
    <w:rsid w:val="00F03EEE"/>
    <w:rsid w:val="00F050AD"/>
    <w:rsid w:val="00F13F22"/>
    <w:rsid w:val="00F1495F"/>
    <w:rsid w:val="00F15E88"/>
    <w:rsid w:val="00F170DF"/>
    <w:rsid w:val="00F21248"/>
    <w:rsid w:val="00F21456"/>
    <w:rsid w:val="00F223FC"/>
    <w:rsid w:val="00F25F83"/>
    <w:rsid w:val="00F26621"/>
    <w:rsid w:val="00F271FA"/>
    <w:rsid w:val="00F279F8"/>
    <w:rsid w:val="00F305CA"/>
    <w:rsid w:val="00F31032"/>
    <w:rsid w:val="00F323C2"/>
    <w:rsid w:val="00F365D3"/>
    <w:rsid w:val="00F3761A"/>
    <w:rsid w:val="00F47E6A"/>
    <w:rsid w:val="00F5335B"/>
    <w:rsid w:val="00F54184"/>
    <w:rsid w:val="00F61EB1"/>
    <w:rsid w:val="00F63B86"/>
    <w:rsid w:val="00F644FA"/>
    <w:rsid w:val="00F70C77"/>
    <w:rsid w:val="00F70CFF"/>
    <w:rsid w:val="00F71A78"/>
    <w:rsid w:val="00F72D2F"/>
    <w:rsid w:val="00F744E6"/>
    <w:rsid w:val="00F74855"/>
    <w:rsid w:val="00F77D0F"/>
    <w:rsid w:val="00F82B72"/>
    <w:rsid w:val="00F849DB"/>
    <w:rsid w:val="00F85E82"/>
    <w:rsid w:val="00F87FCD"/>
    <w:rsid w:val="00F902FA"/>
    <w:rsid w:val="00F906B2"/>
    <w:rsid w:val="00F91465"/>
    <w:rsid w:val="00F91B7C"/>
    <w:rsid w:val="00F91BA1"/>
    <w:rsid w:val="00F92639"/>
    <w:rsid w:val="00F94824"/>
    <w:rsid w:val="00F95022"/>
    <w:rsid w:val="00F961F8"/>
    <w:rsid w:val="00FA13D7"/>
    <w:rsid w:val="00FA467F"/>
    <w:rsid w:val="00FA4A7A"/>
    <w:rsid w:val="00FA50E5"/>
    <w:rsid w:val="00FA582F"/>
    <w:rsid w:val="00FA62A4"/>
    <w:rsid w:val="00FA6699"/>
    <w:rsid w:val="00FA6888"/>
    <w:rsid w:val="00FB2567"/>
    <w:rsid w:val="00FB2B58"/>
    <w:rsid w:val="00FB2D8A"/>
    <w:rsid w:val="00FB7712"/>
    <w:rsid w:val="00FC5AAC"/>
    <w:rsid w:val="00FC78D8"/>
    <w:rsid w:val="00FC78ED"/>
    <w:rsid w:val="00FC7B9D"/>
    <w:rsid w:val="00FD219B"/>
    <w:rsid w:val="00FD2AFB"/>
    <w:rsid w:val="00FD5C7C"/>
    <w:rsid w:val="00FE0970"/>
    <w:rsid w:val="00FE09D6"/>
    <w:rsid w:val="00FE17D0"/>
    <w:rsid w:val="00FE29C8"/>
    <w:rsid w:val="00FE4385"/>
    <w:rsid w:val="00FE6879"/>
    <w:rsid w:val="00FF1B3D"/>
    <w:rsid w:val="00FF1D62"/>
    <w:rsid w:val="00FF1F13"/>
    <w:rsid w:val="00FF29D2"/>
    <w:rsid w:val="00FF2ED0"/>
    <w:rsid w:val="00FF3CB2"/>
    <w:rsid w:val="00FF462E"/>
    <w:rsid w:val="00FF47DC"/>
    <w:rsid w:val="00FF550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CA0413"/>
  <w15:docId w15:val="{11D8AE05-6DB4-490F-BD65-E966BCDB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643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44D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44D1E"/>
    <w:rPr>
      <w:rFonts w:ascii="Tahoma" w:hAnsi="Tahoma" w:cs="Tahoma"/>
      <w:sz w:val="16"/>
      <w:szCs w:val="16"/>
      <w:lang w:bidi="ar-SA"/>
    </w:rPr>
  </w:style>
  <w:style w:type="character" w:customStyle="1" w:styleId="apple-converted-space">
    <w:name w:val="apple-converted-space"/>
    <w:basedOn w:val="DefaultParagraphFont"/>
    <w:rsid w:val="00361D61"/>
  </w:style>
  <w:style w:type="paragraph" w:styleId="ListParagraph">
    <w:name w:val="List Paragraph"/>
    <w:basedOn w:val="Normal"/>
    <w:uiPriority w:val="34"/>
    <w:qFormat/>
    <w:rsid w:val="00C93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0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C87B9-4FD4-4038-B805-87C596BF6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1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7</cp:revision>
  <cp:lastPrinted>2023-10-29T05:48:00Z</cp:lastPrinted>
  <dcterms:created xsi:type="dcterms:W3CDTF">2023-10-29T05:40:00Z</dcterms:created>
  <dcterms:modified xsi:type="dcterms:W3CDTF">2024-11-0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411db47e4afc4281dcea31875693c5278cd11650e5a17855ac1b7bf1607bad</vt:lpwstr>
  </property>
</Properties>
</file>